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0472" w:rsidRPr="005003F8" w:rsidRDefault="00410472" w:rsidP="005003F8">
      <w:pPr>
        <w:jc w:val="center"/>
      </w:pPr>
      <w:bookmarkStart w:id="0" w:name="_Toc468280914"/>
      <w:r w:rsidRPr="005003F8">
        <w:t>ДУХОВНАЯ ОБРАЗОВАТЕЛЬНАЯ РЕЛИГИОЗНАЯ ОРГАНИЗАЦИЯ ВЫСШЕГО ОБРАЗОВАНИЯ РУССКОЙ ПРАВОСЛАВНОЙ ЦЕРКВИ</w:t>
      </w:r>
    </w:p>
    <w:p w:rsidR="00410472" w:rsidRPr="005003F8" w:rsidRDefault="00410472" w:rsidP="005003F8">
      <w:pPr>
        <w:jc w:val="center"/>
      </w:pPr>
      <w:r w:rsidRPr="005003F8">
        <w:t>ПРАВОСЛАВНЫЙ СВЯТО-ТИХОНОВСКИЙ БОГОСЛОВСКИЙ ИНСТИТУТ</w:t>
      </w:r>
    </w:p>
    <w:p w:rsidR="00410472" w:rsidRPr="005003F8" w:rsidRDefault="00410472" w:rsidP="005003F8">
      <w:pPr>
        <w:jc w:val="center"/>
      </w:pPr>
      <w:r w:rsidRPr="005003F8">
        <w:t>КАФЕДРА ПАСТЫРСКОГО И НРАВСТВЕННОГО БОГОСЛОВИЯ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410472" w:rsidRPr="005003F8" w:rsidTr="00215E29">
        <w:tc>
          <w:tcPr>
            <w:tcW w:w="4785" w:type="dxa"/>
          </w:tcPr>
          <w:p w:rsidR="00410472" w:rsidRPr="005003F8" w:rsidRDefault="00410472" w:rsidP="005003F8">
            <w:pPr>
              <w:jc w:val="center"/>
            </w:pPr>
          </w:p>
          <w:p w:rsidR="00410472" w:rsidRPr="005003F8" w:rsidRDefault="00410472" w:rsidP="005003F8">
            <w:pPr>
              <w:jc w:val="center"/>
            </w:pPr>
          </w:p>
        </w:tc>
        <w:tc>
          <w:tcPr>
            <w:tcW w:w="4935" w:type="dxa"/>
          </w:tcPr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1" w:name="_Toc467149088"/>
            <w:bookmarkStart w:id="2" w:name="_Toc467149240"/>
            <w:bookmarkStart w:id="3" w:name="_Toc467152035"/>
            <w:bookmarkStart w:id="4" w:name="_Toc467153601"/>
            <w:bookmarkStart w:id="5" w:name="_Toc467157506"/>
            <w:bookmarkStart w:id="6" w:name="_Toc467596861"/>
            <w:bookmarkStart w:id="7" w:name="_Toc467601841"/>
            <w:bookmarkStart w:id="8" w:name="_Toc467846610"/>
            <w:bookmarkStart w:id="9" w:name="_Toc467854091"/>
            <w:bookmarkStart w:id="10" w:name="_Toc467855242"/>
            <w:bookmarkStart w:id="11" w:name="_Toc467856625"/>
            <w:bookmarkStart w:id="12" w:name="_Toc467856678"/>
            <w:bookmarkStart w:id="13" w:name="_Toc467856877"/>
            <w:bookmarkStart w:id="14" w:name="_Toc467856920"/>
            <w:bookmarkStart w:id="15" w:name="_Toc467857051"/>
            <w:bookmarkStart w:id="16" w:name="_Toc468446195"/>
            <w:bookmarkStart w:id="17" w:name="_Toc478389155"/>
            <w:bookmarkStart w:id="18" w:name="_Toc478717584"/>
            <w:r w:rsidRPr="005003F8">
              <w:rPr>
                <w:i/>
              </w:rPr>
              <w:t>УТВЕРЖДАЮ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19" w:name="_Toc467149089"/>
            <w:bookmarkStart w:id="20" w:name="_Toc467149241"/>
            <w:bookmarkStart w:id="21" w:name="_Toc467152036"/>
            <w:bookmarkStart w:id="22" w:name="_Toc467153602"/>
            <w:bookmarkStart w:id="23" w:name="_Toc467157507"/>
            <w:bookmarkStart w:id="24" w:name="_Toc467596862"/>
            <w:bookmarkStart w:id="25" w:name="_Toc467601842"/>
            <w:bookmarkStart w:id="26" w:name="_Toc467846611"/>
            <w:bookmarkStart w:id="27" w:name="_Toc467854092"/>
            <w:bookmarkStart w:id="28" w:name="_Toc467855243"/>
            <w:bookmarkStart w:id="29" w:name="_Toc467856626"/>
            <w:bookmarkStart w:id="30" w:name="_Toc467856679"/>
            <w:bookmarkStart w:id="31" w:name="_Toc467856878"/>
            <w:bookmarkStart w:id="32" w:name="_Toc467856921"/>
            <w:bookmarkStart w:id="33" w:name="_Toc467857052"/>
            <w:bookmarkStart w:id="34" w:name="_Toc468446196"/>
            <w:bookmarkStart w:id="35" w:name="_Toc478389156"/>
            <w:bookmarkStart w:id="36" w:name="_Toc478717585"/>
            <w:r w:rsidRPr="005003F8">
              <w:rPr>
                <w:i/>
              </w:rPr>
              <w:t>Проректор по учебной работе</w:t>
            </w:r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r w:rsidRPr="005003F8">
              <w:rPr>
                <w:i/>
              </w:rPr>
              <w:t xml:space="preserve"> ПСТБИ</w:t>
            </w:r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37" w:name="_Toc467149090"/>
            <w:bookmarkStart w:id="38" w:name="_Toc467149242"/>
            <w:bookmarkStart w:id="39" w:name="_Toc467152037"/>
            <w:bookmarkStart w:id="40" w:name="_Toc467153603"/>
            <w:bookmarkStart w:id="41" w:name="_Toc467157508"/>
            <w:bookmarkStart w:id="42" w:name="_Toc467596863"/>
            <w:bookmarkStart w:id="43" w:name="_Toc467601843"/>
            <w:bookmarkStart w:id="44" w:name="_Toc467846612"/>
            <w:bookmarkStart w:id="45" w:name="_Toc467854093"/>
            <w:bookmarkStart w:id="46" w:name="_Toc467855244"/>
            <w:bookmarkStart w:id="47" w:name="_Toc467856627"/>
            <w:bookmarkStart w:id="48" w:name="_Toc467856680"/>
            <w:bookmarkStart w:id="49" w:name="_Toc467856879"/>
            <w:bookmarkStart w:id="50" w:name="_Toc467856922"/>
            <w:bookmarkStart w:id="51" w:name="_Toc467857053"/>
            <w:bookmarkStart w:id="52" w:name="_Toc468446197"/>
            <w:bookmarkStart w:id="53" w:name="_Toc478389157"/>
            <w:bookmarkStart w:id="54" w:name="_Toc478717586"/>
            <w:r w:rsidRPr="005003F8">
              <w:rPr>
                <w:i/>
              </w:rPr>
              <w:t xml:space="preserve">_____________ / </w:t>
            </w:r>
            <w:proofErr w:type="spellStart"/>
            <w:r w:rsidRPr="005003F8">
              <w:rPr>
                <w:i/>
              </w:rPr>
              <w:t>прот</w:t>
            </w:r>
            <w:proofErr w:type="spellEnd"/>
            <w:r w:rsidRPr="005003F8">
              <w:rPr>
                <w:i/>
              </w:rPr>
              <w:t>. Николай Емельянов /</w:t>
            </w:r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</w:p>
          <w:p w:rsidR="00410472" w:rsidRPr="005003F8" w:rsidRDefault="00410472" w:rsidP="005003F8">
            <w:pPr>
              <w:jc w:val="right"/>
              <w:rPr>
                <w:i/>
              </w:rPr>
            </w:pPr>
            <w:bookmarkStart w:id="55" w:name="_Toc467149091"/>
            <w:bookmarkStart w:id="56" w:name="_Toc467149243"/>
            <w:bookmarkStart w:id="57" w:name="_Toc467152038"/>
            <w:bookmarkStart w:id="58" w:name="_Toc467153604"/>
            <w:bookmarkStart w:id="59" w:name="_Toc467157509"/>
            <w:bookmarkStart w:id="60" w:name="_Toc467596864"/>
            <w:bookmarkStart w:id="61" w:name="_Toc467601844"/>
            <w:bookmarkStart w:id="62" w:name="_Toc467846613"/>
            <w:bookmarkStart w:id="63" w:name="_Toc467854094"/>
            <w:bookmarkStart w:id="64" w:name="_Toc467855245"/>
            <w:bookmarkStart w:id="65" w:name="_Toc467856628"/>
            <w:bookmarkStart w:id="66" w:name="_Toc467856681"/>
            <w:bookmarkStart w:id="67" w:name="_Toc467856880"/>
            <w:bookmarkStart w:id="68" w:name="_Toc467856923"/>
            <w:bookmarkStart w:id="69" w:name="_Toc467857054"/>
            <w:bookmarkStart w:id="70" w:name="_Toc468446198"/>
            <w:bookmarkStart w:id="71" w:name="_Toc478389158"/>
            <w:bookmarkStart w:id="72" w:name="_Toc478717587"/>
            <w:r w:rsidRPr="005003F8">
              <w:rPr>
                <w:i/>
              </w:rPr>
              <w:t>«_____» _________________ 20__ г.</w:t>
            </w:r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</w:p>
          <w:p w:rsidR="00410472" w:rsidRPr="005003F8" w:rsidRDefault="00410472" w:rsidP="005003F8">
            <w:pPr>
              <w:jc w:val="center"/>
            </w:pPr>
          </w:p>
        </w:tc>
        <w:tc>
          <w:tcPr>
            <w:tcW w:w="4935" w:type="dxa"/>
          </w:tcPr>
          <w:p w:rsidR="00410472" w:rsidRPr="005003F8" w:rsidRDefault="00410472" w:rsidP="005003F8">
            <w:pPr>
              <w:jc w:val="center"/>
            </w:pPr>
          </w:p>
        </w:tc>
      </w:tr>
    </w:tbl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  <w:r w:rsidRPr="005003F8">
        <w:t>РАБОЧАЯ ПРОГРАММА ДИСЦИПЛИНЫ</w:t>
      </w:r>
    </w:p>
    <w:p w:rsidR="00410472" w:rsidRPr="005003F8" w:rsidRDefault="00410472" w:rsidP="005003F8">
      <w:pPr>
        <w:jc w:val="center"/>
        <w:rPr>
          <w:b/>
        </w:rPr>
      </w:pPr>
      <w:r w:rsidRPr="005003F8">
        <w:rPr>
          <w:b/>
        </w:rPr>
        <w:t>ОСНОВЫ ЭКОНОМИКИ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Основная образовательная программа: </w:t>
      </w:r>
      <w:r w:rsidRPr="005003F8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 xml:space="preserve">Квалификация выпускника: </w:t>
      </w:r>
      <w:r w:rsidRPr="005003F8">
        <w:rPr>
          <w:b/>
          <w:i/>
        </w:rPr>
        <w:t>бакалавр богословия</w:t>
      </w:r>
    </w:p>
    <w:p w:rsidR="00410472" w:rsidRPr="005003F8" w:rsidRDefault="00410472" w:rsidP="005003F8">
      <w:pPr>
        <w:jc w:val="center"/>
        <w:rPr>
          <w:i/>
        </w:rPr>
      </w:pPr>
      <w:r w:rsidRPr="005003F8">
        <w:rPr>
          <w:i/>
        </w:rPr>
        <w:t>Форма обучения:</w:t>
      </w:r>
      <w:r w:rsidRPr="005003F8">
        <w:rPr>
          <w:b/>
          <w:i/>
        </w:rPr>
        <w:t xml:space="preserve"> очная</w:t>
      </w:r>
      <w:r w:rsidR="00CD68E5">
        <w:rPr>
          <w:b/>
          <w:i/>
        </w:rPr>
        <w:t>, очно-заочная</w:t>
      </w: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</w:p>
    <w:p w:rsidR="00410472" w:rsidRPr="005003F8" w:rsidRDefault="00410472" w:rsidP="005003F8">
      <w:pPr>
        <w:jc w:val="center"/>
      </w:pPr>
      <w:r w:rsidRPr="005003F8">
        <w:t>Москва, 201</w:t>
      </w:r>
      <w:r w:rsidR="00411DC6" w:rsidRPr="005003F8">
        <w:t>8</w:t>
      </w:r>
      <w:r w:rsidRPr="005003F8">
        <w:t xml:space="preserve"> г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757855651"/>
        <w:docPartObj>
          <w:docPartGallery w:val="Table of Contents"/>
          <w:docPartUnique/>
        </w:docPartObj>
      </w:sdtPr>
      <w:sdtEndPr/>
      <w:sdtContent>
        <w:p w:rsidR="005A725C" w:rsidRPr="005003F8" w:rsidRDefault="005A725C" w:rsidP="005003F8">
          <w:pPr>
            <w:pStyle w:val="aa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003F8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5003F8" w:rsidRPr="005003F8" w:rsidRDefault="00425F5B" w:rsidP="005003F8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r w:rsidRPr="005003F8">
            <w:fldChar w:fldCharType="begin"/>
          </w:r>
          <w:r w:rsidR="005A725C" w:rsidRPr="005003F8">
            <w:instrText xml:space="preserve"> TOC \o "1-3" \h \z \u </w:instrText>
          </w:r>
          <w:r w:rsidRPr="005003F8">
            <w:fldChar w:fldCharType="separate"/>
          </w:r>
          <w:hyperlink w:anchor="_Toc279167" w:history="1">
            <w:r w:rsidR="005003F8" w:rsidRPr="005003F8">
              <w:rPr>
                <w:rStyle w:val="a9"/>
                <w:noProof/>
              </w:rPr>
              <w:t>Цели освоения дисциплины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67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3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68" w:history="1">
            <w:r w:rsidR="005003F8" w:rsidRPr="005003F8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68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3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69" w:history="1">
            <w:r w:rsidR="005003F8" w:rsidRPr="005003F8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69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3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70" w:history="1">
            <w:r w:rsidR="005003F8" w:rsidRPr="005003F8">
              <w:rPr>
                <w:rStyle w:val="a9"/>
                <w:rFonts w:eastAsia="Calibri"/>
                <w:noProof/>
              </w:rPr>
              <w:t>Компетенция, формируемая дисциплиной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70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3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71" w:history="1">
            <w:r w:rsidR="005003F8" w:rsidRPr="005003F8">
              <w:rPr>
                <w:rStyle w:val="a9"/>
                <w:noProof/>
              </w:rPr>
              <w:t>Этапы освоения компетенции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71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3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72" w:history="1">
            <w:r w:rsidR="005003F8" w:rsidRPr="005003F8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72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4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73" w:history="1">
            <w:r w:rsidR="005003F8" w:rsidRPr="005003F8">
              <w:rPr>
                <w:rStyle w:val="a9"/>
                <w:noProof/>
              </w:rPr>
              <w:t>Объем дисциплины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73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4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74" w:history="1">
            <w:r w:rsidR="005003F8" w:rsidRPr="005003F8">
              <w:rPr>
                <w:rStyle w:val="a9"/>
                <w:noProof/>
              </w:rPr>
              <w:t>Разделы дисциплины и трудоемкость по видам учебных занятий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74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4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75" w:history="1">
            <w:r w:rsidR="005003F8" w:rsidRPr="005003F8">
              <w:rPr>
                <w:rStyle w:val="a9"/>
                <w:noProof/>
              </w:rPr>
              <w:t>Содержание дисциплины, структурированное по темам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75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5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76" w:history="1">
            <w:r w:rsidR="005003F8" w:rsidRPr="005003F8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5003F8" w:rsidRPr="005003F8">
              <w:rPr>
                <w:rStyle w:val="a9"/>
                <w:i/>
                <w:noProof/>
              </w:rPr>
              <w:t xml:space="preserve"> </w:t>
            </w:r>
            <w:r w:rsidR="005003F8" w:rsidRPr="005003F8">
              <w:rPr>
                <w:rStyle w:val="a9"/>
                <w:noProof/>
              </w:rPr>
              <w:t>по дисциплине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76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5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77" w:history="1">
            <w:r w:rsidR="005003F8" w:rsidRPr="005003F8">
              <w:rPr>
                <w:rStyle w:val="a9"/>
                <w:noProof/>
              </w:rPr>
              <w:t>Фонд оценочных средств</w:t>
            </w:r>
            <w:bookmarkStart w:id="73" w:name="_GoBack"/>
            <w:bookmarkEnd w:id="73"/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77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6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78" w:history="1">
            <w:r w:rsidR="005003F8" w:rsidRPr="005003F8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78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6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79" w:history="1">
            <w:r w:rsidR="005003F8" w:rsidRPr="005003F8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79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6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80" w:history="1">
            <w:r w:rsidR="005003F8" w:rsidRPr="005003F8">
              <w:rPr>
                <w:rStyle w:val="a9"/>
                <w:noProof/>
              </w:rPr>
              <w:t>Вопросы для проведения промежуточной аттестации: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80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6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81" w:history="1">
            <w:r w:rsidR="005003F8" w:rsidRPr="005003F8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81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7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82" w:history="1">
            <w:r w:rsidR="005003F8" w:rsidRPr="005003F8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82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7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83" w:history="1">
            <w:r w:rsidR="005003F8" w:rsidRPr="005003F8">
              <w:rPr>
                <w:rStyle w:val="a9"/>
                <w:noProof/>
              </w:rPr>
              <w:t>Средства оценивания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83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8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84" w:history="1">
            <w:r w:rsidR="005003F8" w:rsidRPr="005003F8">
              <w:rPr>
                <w:rStyle w:val="a9"/>
                <w:noProof/>
              </w:rPr>
              <w:t>Литература по дисциплине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84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8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85" w:history="1">
            <w:r w:rsidR="005003F8" w:rsidRPr="005003F8">
              <w:rPr>
                <w:rStyle w:val="a9"/>
                <w:noProof/>
              </w:rPr>
              <w:t>Основная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85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8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31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86" w:history="1">
            <w:r w:rsidR="005003F8" w:rsidRPr="005003F8">
              <w:rPr>
                <w:rStyle w:val="a9"/>
                <w:noProof/>
              </w:rPr>
              <w:t>Дополнительная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86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8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87" w:history="1">
            <w:r w:rsidR="005003F8" w:rsidRPr="005003F8">
              <w:rPr>
                <w:rStyle w:val="a9"/>
                <w:noProof/>
              </w:rPr>
              <w:t>Интернет-ресурсы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87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9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88" w:history="1">
            <w:r w:rsidR="005003F8" w:rsidRPr="005003F8">
              <w:rPr>
                <w:rStyle w:val="a9"/>
                <w:noProof/>
              </w:rPr>
              <w:t>Методические указания для освоения дисциплины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88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9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003F8" w:rsidRPr="005003F8" w:rsidRDefault="00756786" w:rsidP="005003F8">
          <w:pPr>
            <w:pStyle w:val="12"/>
            <w:tabs>
              <w:tab w:val="right" w:leader="dot" w:pos="9345"/>
            </w:tabs>
            <w:spacing w:after="120"/>
            <w:rPr>
              <w:rFonts w:eastAsiaTheme="minorEastAsia"/>
              <w:noProof/>
            </w:rPr>
          </w:pPr>
          <w:hyperlink w:anchor="_Toc279189" w:history="1">
            <w:r w:rsidR="005003F8" w:rsidRPr="005003F8">
              <w:rPr>
                <w:rStyle w:val="a9"/>
                <w:noProof/>
              </w:rPr>
              <w:t>Материально-техническая база</w:t>
            </w:r>
            <w:r w:rsidR="005003F8" w:rsidRPr="005003F8">
              <w:rPr>
                <w:noProof/>
                <w:webHidden/>
              </w:rPr>
              <w:tab/>
            </w:r>
            <w:r w:rsidR="005003F8" w:rsidRPr="005003F8">
              <w:rPr>
                <w:noProof/>
                <w:webHidden/>
              </w:rPr>
              <w:fldChar w:fldCharType="begin"/>
            </w:r>
            <w:r w:rsidR="005003F8" w:rsidRPr="005003F8">
              <w:rPr>
                <w:noProof/>
                <w:webHidden/>
              </w:rPr>
              <w:instrText xml:space="preserve"> PAGEREF _Toc279189 \h </w:instrText>
            </w:r>
            <w:r w:rsidR="005003F8" w:rsidRPr="005003F8">
              <w:rPr>
                <w:noProof/>
                <w:webHidden/>
              </w:rPr>
            </w:r>
            <w:r w:rsidR="005003F8" w:rsidRPr="005003F8">
              <w:rPr>
                <w:noProof/>
                <w:webHidden/>
              </w:rPr>
              <w:fldChar w:fldCharType="separate"/>
            </w:r>
            <w:r w:rsidR="00CD68E5">
              <w:rPr>
                <w:noProof/>
                <w:webHidden/>
              </w:rPr>
              <w:t>9</w:t>
            </w:r>
            <w:r w:rsidR="005003F8" w:rsidRPr="005003F8">
              <w:rPr>
                <w:noProof/>
                <w:webHidden/>
              </w:rPr>
              <w:fldChar w:fldCharType="end"/>
            </w:r>
          </w:hyperlink>
        </w:p>
        <w:p w:rsidR="005A725C" w:rsidRPr="005003F8" w:rsidRDefault="00425F5B" w:rsidP="005003F8">
          <w:r w:rsidRPr="005003F8">
            <w:rPr>
              <w:b/>
              <w:bCs/>
            </w:rPr>
            <w:fldChar w:fldCharType="end"/>
          </w:r>
        </w:p>
      </w:sdtContent>
    </w:sdt>
    <w:p w:rsidR="005A725C" w:rsidRPr="005003F8" w:rsidRDefault="005A725C" w:rsidP="005003F8">
      <w:pPr>
        <w:pStyle w:val="10"/>
        <w:spacing w:before="0" w:after="120"/>
        <w:rPr>
          <w:sz w:val="24"/>
        </w:rPr>
      </w:pPr>
    </w:p>
    <w:p w:rsidR="005A725C" w:rsidRPr="005003F8" w:rsidRDefault="005A725C" w:rsidP="005003F8"/>
    <w:p w:rsidR="005A725C" w:rsidRPr="005003F8" w:rsidRDefault="005A725C" w:rsidP="005003F8"/>
    <w:p w:rsidR="005A725C" w:rsidRPr="005003F8" w:rsidRDefault="005A725C" w:rsidP="005003F8"/>
    <w:p w:rsidR="005A725C" w:rsidRPr="005003F8" w:rsidRDefault="005A725C" w:rsidP="005003F8"/>
    <w:p w:rsidR="00A832BC" w:rsidRPr="005003F8" w:rsidRDefault="00A832BC" w:rsidP="005003F8"/>
    <w:p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74" w:name="_Toc279167"/>
      <w:r w:rsidRPr="005003F8">
        <w:rPr>
          <w:sz w:val="24"/>
        </w:rPr>
        <w:lastRenderedPageBreak/>
        <w:t>Цели освоения дисциплины</w:t>
      </w:r>
      <w:bookmarkEnd w:id="0"/>
      <w:bookmarkEnd w:id="74"/>
    </w:p>
    <w:p w:rsidR="00072801" w:rsidRPr="005003F8" w:rsidRDefault="00072801" w:rsidP="005003F8">
      <w:pPr>
        <w:jc w:val="both"/>
      </w:pPr>
      <w:r w:rsidRPr="005003F8">
        <w:t xml:space="preserve">Целью освоения </w:t>
      </w:r>
      <w:r w:rsidRPr="005003F8">
        <w:rPr>
          <w:spacing w:val="-3"/>
        </w:rPr>
        <w:t>дисциплин</w:t>
      </w:r>
      <w:r w:rsidR="00D37EDE" w:rsidRPr="005003F8">
        <w:t xml:space="preserve">ы </w:t>
      </w:r>
      <w:r w:rsidRPr="005003F8">
        <w:t>является подготовка специалиста обладающего базовыми познаниями в области экономической теории и истории экономических отношений в России, имеющего навыки исследовательской</w:t>
      </w:r>
      <w:r w:rsidR="00410472" w:rsidRPr="005003F8">
        <w:t xml:space="preserve"> и </w:t>
      </w:r>
      <w:r w:rsidRPr="005003F8">
        <w:t>преподавательской дея</w:t>
      </w:r>
      <w:r w:rsidR="00410472" w:rsidRPr="005003F8">
        <w:t>тельности в учебных учреждениях.</w:t>
      </w:r>
    </w:p>
    <w:p w:rsidR="00D37EDE" w:rsidRPr="005003F8" w:rsidRDefault="00D37EDE" w:rsidP="005003F8">
      <w:pPr>
        <w:pStyle w:val="10"/>
        <w:spacing w:before="0" w:after="120"/>
        <w:rPr>
          <w:sz w:val="24"/>
        </w:rPr>
      </w:pPr>
      <w:bookmarkStart w:id="75" w:name="_Toc467599945"/>
      <w:bookmarkStart w:id="76" w:name="_Toc468272471"/>
      <w:bookmarkStart w:id="77" w:name="_Toc468274072"/>
      <w:bookmarkStart w:id="78" w:name="_Toc468278248"/>
      <w:bookmarkStart w:id="79" w:name="_Toc468280915"/>
    </w:p>
    <w:p w:rsidR="00072801" w:rsidRPr="005003F8" w:rsidRDefault="00072801" w:rsidP="005003F8">
      <w:pPr>
        <w:pStyle w:val="10"/>
        <w:spacing w:before="0" w:after="120"/>
        <w:rPr>
          <w:sz w:val="24"/>
        </w:rPr>
      </w:pPr>
      <w:bookmarkStart w:id="80" w:name="_Toc279168"/>
      <w:r w:rsidRPr="005003F8">
        <w:rPr>
          <w:sz w:val="24"/>
        </w:rPr>
        <w:t>Место дисциплины в структуре образовательной программы</w:t>
      </w:r>
      <w:bookmarkEnd w:id="75"/>
      <w:bookmarkEnd w:id="76"/>
      <w:bookmarkEnd w:id="77"/>
      <w:bookmarkEnd w:id="78"/>
      <w:bookmarkEnd w:id="79"/>
      <w:bookmarkEnd w:id="80"/>
    </w:p>
    <w:p w:rsidR="00072801" w:rsidRPr="005003F8" w:rsidRDefault="000E097C" w:rsidP="005003F8">
      <w:pPr>
        <w:jc w:val="both"/>
      </w:pPr>
      <w:r w:rsidRPr="005003F8">
        <w:t>Дисциплина «Основы экономики</w:t>
      </w:r>
      <w:r w:rsidR="00072801" w:rsidRPr="005003F8">
        <w:t xml:space="preserve">» относится к </w:t>
      </w:r>
      <w:r w:rsidR="00B16CE7" w:rsidRPr="005003F8">
        <w:t>вариативной</w:t>
      </w:r>
      <w:r w:rsidR="00A544EE" w:rsidRPr="005003F8">
        <w:t xml:space="preserve"> </w:t>
      </w:r>
      <w:r w:rsidR="00072801" w:rsidRPr="005003F8">
        <w:t xml:space="preserve">части образовательной программы и является </w:t>
      </w:r>
      <w:r w:rsidR="00B16CE7" w:rsidRPr="005003F8">
        <w:t>дисциплиной по выбору</w:t>
      </w:r>
      <w:r w:rsidR="00CD68E5">
        <w:t xml:space="preserve"> в учебном плане очной формы обучения и к базовой части в учебном плане очно-заочной формы обучения.</w:t>
      </w:r>
    </w:p>
    <w:p w:rsidR="00072801" w:rsidRPr="005003F8" w:rsidRDefault="00072801" w:rsidP="005003F8">
      <w:pPr>
        <w:jc w:val="both"/>
      </w:pPr>
      <w:r w:rsidRPr="005003F8">
        <w:t>Данная дисциплина коррелируется с такими курсами как «Всеобщая история», «История России», «История государственных учреждений» и «Философия».</w:t>
      </w:r>
    </w:p>
    <w:p w:rsidR="00072801" w:rsidRPr="005003F8" w:rsidRDefault="00072801" w:rsidP="005003F8">
      <w:pPr>
        <w:jc w:val="both"/>
      </w:pPr>
      <w:r w:rsidRPr="005003F8">
        <w:t xml:space="preserve">По освоении студент должен знать курс </w:t>
      </w:r>
      <w:r w:rsidR="00A544EE" w:rsidRPr="005003F8">
        <w:t xml:space="preserve">основ </w:t>
      </w:r>
      <w:r w:rsidRPr="005003F8">
        <w:t xml:space="preserve">экономики в объеме высшего университетского образовательного стандарта, иметь представление об общих проблемах экономической теории, а также об экономической истории России и зарубежных стран. </w:t>
      </w:r>
    </w:p>
    <w:p w:rsidR="00171D1D" w:rsidRPr="005003F8" w:rsidRDefault="00171D1D" w:rsidP="005003F8">
      <w:pPr>
        <w:jc w:val="both"/>
      </w:pPr>
    </w:p>
    <w:p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81" w:name="_Toc475970635"/>
      <w:bookmarkStart w:id="82" w:name="_Toc468280916"/>
      <w:bookmarkStart w:id="83" w:name="_Toc279169"/>
      <w:r w:rsidRPr="005003F8">
        <w:rPr>
          <w:sz w:val="24"/>
        </w:rPr>
        <w:t>Перечень планируемых результатов обучения по дисциплине</w:t>
      </w:r>
      <w:bookmarkEnd w:id="81"/>
      <w:bookmarkEnd w:id="82"/>
      <w:bookmarkEnd w:id="83"/>
    </w:p>
    <w:p w:rsidR="00A544EE" w:rsidRPr="005003F8" w:rsidRDefault="00A544EE" w:rsidP="005003F8">
      <w:pPr>
        <w:pStyle w:val="3"/>
        <w:spacing w:line="276" w:lineRule="auto"/>
        <w:rPr>
          <w:rFonts w:eastAsia="Calibri"/>
        </w:rPr>
      </w:pPr>
      <w:bookmarkStart w:id="84" w:name="_Toc279170"/>
      <w:r w:rsidRPr="005003F8">
        <w:rPr>
          <w:rFonts w:eastAsia="Calibri"/>
        </w:rPr>
        <w:t>Компетенция, формируемая дисциплиной</w:t>
      </w:r>
      <w:bookmarkEnd w:id="84"/>
    </w:p>
    <w:p w:rsidR="00A544EE" w:rsidRPr="005003F8" w:rsidRDefault="00A544EE" w:rsidP="005003F8">
      <w:pPr>
        <w:jc w:val="both"/>
      </w:pPr>
      <w:bookmarkStart w:id="85" w:name="_Toc475970636"/>
      <w:bookmarkStart w:id="86" w:name="_Toc474840589"/>
      <w:bookmarkStart w:id="87" w:name="_Toc473892880"/>
      <w:bookmarkStart w:id="88" w:name="_Toc473718078"/>
      <w:bookmarkStart w:id="89" w:name="_Toc473664500"/>
      <w:r w:rsidRPr="005003F8">
        <w:t>Дисциплина призвана сформировать у обучающихся общекультурную компетенцию ОК-3: способность использовать основы экономических знаний в различных сферах жизнедеятельности.</w:t>
      </w:r>
    </w:p>
    <w:p w:rsidR="00A544EE" w:rsidRPr="005003F8" w:rsidRDefault="00A544EE" w:rsidP="005003F8">
      <w:pPr>
        <w:pStyle w:val="3"/>
        <w:spacing w:line="276" w:lineRule="auto"/>
      </w:pPr>
      <w:bookmarkStart w:id="90" w:name="_Toc279171"/>
      <w:r w:rsidRPr="005003F8">
        <w:t>Этапы освоения компетенции</w:t>
      </w:r>
      <w:bookmarkEnd w:id="85"/>
      <w:bookmarkEnd w:id="86"/>
      <w:bookmarkEnd w:id="87"/>
      <w:bookmarkEnd w:id="88"/>
      <w:bookmarkEnd w:id="89"/>
      <w:bookmarkEnd w:id="90"/>
    </w:p>
    <w:p w:rsidR="00A544EE" w:rsidRPr="005003F8" w:rsidRDefault="00A544EE" w:rsidP="005003F8">
      <w:pPr>
        <w:jc w:val="both"/>
      </w:pPr>
      <w:r w:rsidRPr="005003F8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</w:t>
      </w:r>
      <w:r w:rsidR="00410472" w:rsidRPr="005003F8">
        <w:t xml:space="preserve"> и практик</w:t>
      </w:r>
      <w:r w:rsidRPr="005003F8">
        <w:t xml:space="preserve"> 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410472" w:rsidRPr="005003F8">
        <w:t xml:space="preserve">всех </w:t>
      </w:r>
      <w:r w:rsidRPr="005003F8">
        <w:t xml:space="preserve">дисциплин </w:t>
      </w:r>
      <w:r w:rsidR="00410472" w:rsidRPr="005003F8">
        <w:t xml:space="preserve">и практик </w:t>
      </w:r>
      <w:r w:rsidRPr="005003F8">
        <w:t>образовательной программы</w:t>
      </w:r>
      <w:r w:rsidR="00410472" w:rsidRPr="005003F8">
        <w:t>.</w:t>
      </w:r>
    </w:p>
    <w:p w:rsidR="00A544EE" w:rsidRPr="005003F8" w:rsidRDefault="00A544EE" w:rsidP="005003F8">
      <w:pPr>
        <w:jc w:val="both"/>
      </w:pPr>
      <w:r w:rsidRPr="005003F8">
        <w:t xml:space="preserve">На начальном этапе в течение семестра формируются </w:t>
      </w:r>
      <w:proofErr w:type="spellStart"/>
      <w:r w:rsidRPr="005003F8">
        <w:t>знаниевые</w:t>
      </w:r>
      <w:proofErr w:type="spellEnd"/>
      <w:r w:rsidRPr="005003F8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A544EE" w:rsidRPr="005003F8" w:rsidRDefault="00A544EE" w:rsidP="005003F8">
      <w:pPr>
        <w:jc w:val="both"/>
      </w:pPr>
      <w:r w:rsidRPr="005003F8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A544EE" w:rsidRPr="005003F8" w:rsidRDefault="00A544EE" w:rsidP="005003F8">
      <w:pPr>
        <w:jc w:val="both"/>
      </w:pPr>
      <w:r w:rsidRPr="005003F8">
        <w:lastRenderedPageBreak/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Формирование этого этапа подразумевает взаимосвязь всех дисциплин образовательной программы.</w:t>
      </w:r>
    </w:p>
    <w:p w:rsidR="00A544EE" w:rsidRPr="005003F8" w:rsidRDefault="00A544EE" w:rsidP="005003F8">
      <w:pPr>
        <w:pStyle w:val="3"/>
        <w:spacing w:line="276" w:lineRule="auto"/>
      </w:pPr>
      <w:bookmarkStart w:id="91" w:name="_Toc475970637"/>
      <w:bookmarkStart w:id="92" w:name="_Toc474840590"/>
      <w:bookmarkStart w:id="93" w:name="_Toc472951667"/>
      <w:bookmarkStart w:id="94" w:name="_Toc279172"/>
      <w:r w:rsidRPr="005003F8">
        <w:t>Знания, умения и навыки, получаемые в результате освоения дисциплины</w:t>
      </w:r>
      <w:bookmarkEnd w:id="91"/>
      <w:bookmarkEnd w:id="92"/>
      <w:bookmarkEnd w:id="93"/>
      <w:bookmarkEnd w:id="94"/>
    </w:p>
    <w:p w:rsidR="00410472" w:rsidRPr="005003F8" w:rsidRDefault="00410472" w:rsidP="005003F8">
      <w:pPr>
        <w:jc w:val="both"/>
      </w:pPr>
      <w:r w:rsidRPr="005003F8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410472" w:rsidRPr="005003F8" w:rsidRDefault="00410472" w:rsidP="005003F8">
      <w:pPr>
        <w:jc w:val="both"/>
      </w:pPr>
      <w:r w:rsidRPr="005003F8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535"/>
        <w:gridCol w:w="7036"/>
      </w:tblGrid>
      <w:tr w:rsidR="00A544EE" w:rsidRPr="005003F8" w:rsidTr="00A544E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 xml:space="preserve">Планируемые результаты </w:t>
            </w:r>
            <w:proofErr w:type="spellStart"/>
            <w:r w:rsidRPr="005003F8">
              <w:rPr>
                <w:rFonts w:eastAsiaTheme="minorEastAsia"/>
                <w:b/>
                <w:bCs/>
                <w:sz w:val="24"/>
                <w:szCs w:val="24"/>
                <w:lang w:eastAsia="en-US"/>
              </w:rPr>
              <w:t>освоеиния</w:t>
            </w:r>
            <w:proofErr w:type="spellEnd"/>
          </w:p>
        </w:tc>
      </w:tr>
      <w:tr w:rsidR="00A544EE" w:rsidRPr="005003F8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Начальны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- знание правовых и экономических </w:t>
            </w:r>
            <w:proofErr w:type="spellStart"/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основх</w:t>
            </w:r>
            <w:proofErr w:type="spellEnd"/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 обеспечения жизнедеятельности.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44EE" w:rsidRPr="005003F8" w:rsidRDefault="00A544EE" w:rsidP="005003F8">
            <w:pPr>
              <w:spacing w:after="120" w:line="276" w:lineRule="auto"/>
              <w:contextualSpacing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умение находить необходимую информацию, опираясь на достоверные источники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поиска, систематизации и верификации требуемой информации</w:t>
            </w:r>
          </w:p>
        </w:tc>
      </w:tr>
      <w:tr w:rsidR="00A544EE" w:rsidRPr="005003F8" w:rsidTr="00A544EE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 xml:space="preserve">Основной: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знание взаимосвязи экономических и общественно-политических процессов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– умение понимать движущие силы и закономерности экономического процесса</w:t>
            </w:r>
          </w:p>
        </w:tc>
      </w:tr>
      <w:tr w:rsidR="00A544EE" w:rsidRPr="005003F8" w:rsidTr="00A544EE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544EE" w:rsidRPr="005003F8" w:rsidRDefault="00A544EE" w:rsidP="005003F8">
            <w:pPr>
              <w:spacing w:after="120" w:line="276" w:lineRule="auto"/>
              <w:rPr>
                <w:rFonts w:eastAsiaTheme="minorEastAsia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spacing w:after="120" w:line="276" w:lineRule="auto"/>
              <w:jc w:val="both"/>
              <w:rPr>
                <w:rFonts w:eastAsiaTheme="minorEastAsia"/>
                <w:sz w:val="24"/>
                <w:szCs w:val="24"/>
                <w:lang w:eastAsia="en-US"/>
              </w:rPr>
            </w:pPr>
            <w:r w:rsidRPr="005003F8">
              <w:rPr>
                <w:rFonts w:eastAsiaTheme="minorEastAsia"/>
                <w:sz w:val="24"/>
                <w:szCs w:val="24"/>
                <w:lang w:eastAsia="en-US"/>
              </w:rPr>
              <w:t>- владение навыками использования полученных знаний и умений в различных сферах жизнедеятельности.</w:t>
            </w:r>
          </w:p>
        </w:tc>
      </w:tr>
    </w:tbl>
    <w:p w:rsidR="00A544EE" w:rsidRPr="005003F8" w:rsidRDefault="00A544EE" w:rsidP="005003F8">
      <w:pPr>
        <w:ind w:firstLine="709"/>
        <w:jc w:val="both"/>
      </w:pPr>
    </w:p>
    <w:p w:rsidR="00E02686" w:rsidRPr="005003F8" w:rsidRDefault="00E02686" w:rsidP="005003F8">
      <w:pPr>
        <w:pStyle w:val="10"/>
        <w:spacing w:before="0" w:after="120"/>
        <w:rPr>
          <w:sz w:val="24"/>
        </w:rPr>
      </w:pPr>
      <w:bookmarkStart w:id="95" w:name="_Toc467596869"/>
      <w:bookmarkStart w:id="96" w:name="_Toc467599947"/>
      <w:bookmarkStart w:id="97" w:name="_Toc468272473"/>
      <w:bookmarkStart w:id="98" w:name="_Toc468274074"/>
      <w:bookmarkStart w:id="99" w:name="_Toc468278250"/>
      <w:bookmarkStart w:id="100" w:name="_Toc471731202"/>
      <w:bookmarkStart w:id="101" w:name="_Toc279173"/>
      <w:r w:rsidRPr="005003F8">
        <w:rPr>
          <w:sz w:val="24"/>
        </w:rPr>
        <w:t>Объем дисциплины</w:t>
      </w:r>
      <w:bookmarkEnd w:id="95"/>
      <w:bookmarkEnd w:id="96"/>
      <w:bookmarkEnd w:id="97"/>
      <w:bookmarkEnd w:id="98"/>
      <w:bookmarkEnd w:id="99"/>
      <w:bookmarkEnd w:id="100"/>
      <w:bookmarkEnd w:id="101"/>
    </w:p>
    <w:p w:rsidR="00E02686" w:rsidRPr="005003F8" w:rsidRDefault="00E02686" w:rsidP="005003F8">
      <w:pPr>
        <w:pStyle w:val="a5"/>
        <w:spacing w:after="120" w:line="276" w:lineRule="auto"/>
        <w:ind w:firstLine="0"/>
      </w:pPr>
      <w:r w:rsidRPr="005003F8">
        <w:t xml:space="preserve">Общая трудоемкость дисциплины составляет </w:t>
      </w:r>
      <w:r w:rsidR="008B15F9" w:rsidRPr="005003F8">
        <w:t>2</w:t>
      </w:r>
      <w:r w:rsidRPr="005003F8">
        <w:t xml:space="preserve"> зачетных единицы, </w:t>
      </w:r>
      <w:r w:rsidR="008B15F9" w:rsidRPr="005003F8">
        <w:t>72</w:t>
      </w:r>
      <w:r w:rsidR="00A544EE" w:rsidRPr="005003F8">
        <w:t xml:space="preserve"> </w:t>
      </w:r>
      <w:r w:rsidRPr="005003F8">
        <w:t>часа</w:t>
      </w:r>
      <w:r w:rsidR="00CD68E5">
        <w:t xml:space="preserve"> для обеих форм обучения</w:t>
      </w:r>
    </w:p>
    <w:p w:rsidR="00171D1D" w:rsidRPr="005003F8" w:rsidRDefault="00171D1D" w:rsidP="005003F8">
      <w:pPr>
        <w:pStyle w:val="a5"/>
        <w:spacing w:after="120" w:line="276" w:lineRule="auto"/>
        <w:ind w:firstLine="0"/>
      </w:pPr>
    </w:p>
    <w:p w:rsidR="00E02686" w:rsidRDefault="00E02686" w:rsidP="005003F8">
      <w:pPr>
        <w:pStyle w:val="10"/>
        <w:spacing w:before="0" w:after="120"/>
        <w:rPr>
          <w:sz w:val="24"/>
        </w:rPr>
      </w:pPr>
      <w:bookmarkStart w:id="102" w:name="_Toc468272474"/>
      <w:bookmarkStart w:id="103" w:name="_Toc468274075"/>
      <w:bookmarkStart w:id="104" w:name="_Toc468278251"/>
      <w:bookmarkStart w:id="105" w:name="_Toc471731203"/>
      <w:bookmarkStart w:id="106" w:name="_Toc279174"/>
      <w:r w:rsidRPr="005003F8">
        <w:rPr>
          <w:sz w:val="24"/>
        </w:rPr>
        <w:t>Разделы дисциплины и трудоемкость по видам учебных занятий</w:t>
      </w:r>
      <w:bookmarkEnd w:id="102"/>
      <w:bookmarkEnd w:id="103"/>
      <w:bookmarkEnd w:id="104"/>
      <w:bookmarkEnd w:id="105"/>
      <w:bookmarkEnd w:id="106"/>
    </w:p>
    <w:p w:rsidR="00CD68E5" w:rsidRPr="00CD68E5" w:rsidRDefault="00CD68E5" w:rsidP="00CD68E5">
      <w:r>
        <w:t>1) Для очной формы обучения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2157"/>
        <w:gridCol w:w="668"/>
        <w:gridCol w:w="999"/>
        <w:gridCol w:w="865"/>
        <w:gridCol w:w="936"/>
        <w:gridCol w:w="1469"/>
        <w:gridCol w:w="2034"/>
      </w:tblGrid>
      <w:tr w:rsidR="00FC1D40" w:rsidRPr="005003F8" w:rsidTr="00215E29">
        <w:tc>
          <w:tcPr>
            <w:tcW w:w="0" w:type="auto"/>
            <w:vMerge w:val="restart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FC1D40" w:rsidRPr="005003F8" w:rsidRDefault="00FC1D40" w:rsidP="005003F8">
            <w:pPr>
              <w:ind w:left="113" w:right="113"/>
              <w:rPr>
                <w:i/>
              </w:rPr>
            </w:pPr>
            <w:r w:rsidRPr="005003F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Виды учебной работы и их трудоемкость</w:t>
            </w:r>
          </w:p>
        </w:tc>
        <w:tc>
          <w:tcPr>
            <w:tcW w:w="0" w:type="auto"/>
            <w:vMerge w:val="restart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 xml:space="preserve">Формы контроля </w:t>
            </w:r>
          </w:p>
        </w:tc>
      </w:tr>
      <w:tr w:rsidR="00FC1D40" w:rsidRPr="005003F8" w:rsidTr="00215E29">
        <w:trPr>
          <w:trHeight w:val="872"/>
        </w:trPr>
        <w:tc>
          <w:tcPr>
            <w:tcW w:w="0" w:type="auto"/>
            <w:vMerge/>
          </w:tcPr>
          <w:p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Пр.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rPr>
                <w:i/>
              </w:rPr>
            </w:pPr>
            <w:proofErr w:type="spellStart"/>
            <w:r w:rsidRPr="005003F8">
              <w:rPr>
                <w:i/>
              </w:rPr>
              <w:t>С.р</w:t>
            </w:r>
            <w:proofErr w:type="spellEnd"/>
            <w:r w:rsidRPr="005003F8">
              <w:rPr>
                <w:i/>
              </w:rPr>
              <w:t>.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rPr>
                <w:i/>
              </w:rPr>
            </w:pPr>
            <w:r w:rsidRPr="005003F8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FC1D40" w:rsidRPr="005003F8" w:rsidTr="00FC1D40">
        <w:tc>
          <w:tcPr>
            <w:tcW w:w="0" w:type="auto"/>
          </w:tcPr>
          <w:p w:rsidR="00FC1D40" w:rsidRPr="005003F8" w:rsidRDefault="00FC1D40" w:rsidP="005003F8">
            <w:r w:rsidRPr="005003F8">
              <w:lastRenderedPageBreak/>
              <w:t>1</w:t>
            </w:r>
          </w:p>
        </w:tc>
        <w:tc>
          <w:tcPr>
            <w:tcW w:w="0" w:type="auto"/>
          </w:tcPr>
          <w:p w:rsidR="00FC1D40" w:rsidRPr="005003F8" w:rsidRDefault="005003F8" w:rsidP="005003F8">
            <w:pPr>
              <w:jc w:val="both"/>
            </w:pPr>
            <w:r w:rsidRPr="005003F8">
              <w:t>Темы 1-14.</w:t>
            </w:r>
            <w:r w:rsidR="00FC1D40" w:rsidRPr="005003F8">
              <w:rPr>
                <w:rFonts w:eastAsia="Arial Unicode MS"/>
                <w:color w:val="000000"/>
              </w:rPr>
              <w:t xml:space="preserve"> </w:t>
            </w:r>
          </w:p>
        </w:tc>
        <w:tc>
          <w:tcPr>
            <w:tcW w:w="0" w:type="auto"/>
          </w:tcPr>
          <w:p w:rsidR="00FC1D40" w:rsidRPr="005003F8" w:rsidRDefault="00FC1D40" w:rsidP="005003F8">
            <w:r w:rsidRPr="005003F8">
              <w:t>5</w:t>
            </w:r>
          </w:p>
          <w:p w:rsidR="00FC1D40" w:rsidRPr="005003F8" w:rsidRDefault="00FC1D40" w:rsidP="005003F8"/>
        </w:tc>
        <w:tc>
          <w:tcPr>
            <w:tcW w:w="0" w:type="auto"/>
          </w:tcPr>
          <w:p w:rsidR="00FC1D40" w:rsidRPr="005003F8" w:rsidRDefault="00411DC6" w:rsidP="005003F8">
            <w:r w:rsidRPr="005003F8">
              <w:t>-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rPr>
                <w:color w:val="000000"/>
              </w:rPr>
            </w:pPr>
            <w:r w:rsidRPr="005003F8">
              <w:rPr>
                <w:color w:val="000000"/>
              </w:rPr>
              <w:t>30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rPr>
                <w:color w:val="000000"/>
              </w:rPr>
            </w:pPr>
            <w:r w:rsidRPr="005003F8">
              <w:rPr>
                <w:color w:val="000000"/>
              </w:rPr>
              <w:t>42</w:t>
            </w:r>
          </w:p>
        </w:tc>
        <w:tc>
          <w:tcPr>
            <w:tcW w:w="0" w:type="auto"/>
          </w:tcPr>
          <w:p w:rsidR="00FC1D40" w:rsidRPr="005003F8" w:rsidRDefault="00411DC6" w:rsidP="005003F8">
            <w:r w:rsidRPr="005003F8">
              <w:t>-</w:t>
            </w:r>
          </w:p>
        </w:tc>
        <w:tc>
          <w:tcPr>
            <w:tcW w:w="0" w:type="auto"/>
          </w:tcPr>
          <w:p w:rsidR="00FC1D40" w:rsidRPr="005003F8" w:rsidRDefault="00FC1D40" w:rsidP="005003F8">
            <w:r w:rsidRPr="005003F8">
              <w:t>Посещение, опрос.</w:t>
            </w:r>
          </w:p>
        </w:tc>
      </w:tr>
      <w:tr w:rsidR="00FC1D40" w:rsidRPr="005003F8" w:rsidTr="00215E29">
        <w:tc>
          <w:tcPr>
            <w:tcW w:w="0" w:type="auto"/>
            <w:gridSpan w:val="2"/>
          </w:tcPr>
          <w:p w:rsidR="00FC1D40" w:rsidRPr="005003F8" w:rsidRDefault="00FC1D40" w:rsidP="005003F8">
            <w:pPr>
              <w:rPr>
                <w:b/>
                <w:bCs/>
                <w:i/>
                <w:iCs/>
              </w:rPr>
            </w:pPr>
            <w:r w:rsidRPr="005003F8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  <w:rPr>
                <w:bCs/>
                <w:i/>
                <w:iCs/>
              </w:rPr>
            </w:pPr>
            <w:r w:rsidRPr="005003F8">
              <w:rPr>
                <w:i/>
              </w:rPr>
              <w:t>5</w:t>
            </w:r>
          </w:p>
        </w:tc>
        <w:tc>
          <w:tcPr>
            <w:tcW w:w="0" w:type="auto"/>
            <w:gridSpan w:val="4"/>
          </w:tcPr>
          <w:p w:rsidR="00FC1D40" w:rsidRPr="005003F8" w:rsidRDefault="00411DC6" w:rsidP="005003F8">
            <w:pPr>
              <w:pStyle w:val="1"/>
              <w:numPr>
                <w:ilvl w:val="0"/>
                <w:numId w:val="0"/>
              </w:numPr>
              <w:spacing w:before="0" w:after="120"/>
            </w:pPr>
            <w:r w:rsidRPr="005003F8">
              <w:rPr>
                <w:bCs/>
                <w:i/>
                <w:iCs/>
              </w:rPr>
              <w:t>72</w:t>
            </w:r>
          </w:p>
        </w:tc>
        <w:tc>
          <w:tcPr>
            <w:tcW w:w="0" w:type="auto"/>
          </w:tcPr>
          <w:p w:rsidR="00FC1D40" w:rsidRPr="005003F8" w:rsidRDefault="00FC1D40" w:rsidP="005003F8">
            <w:pPr>
              <w:pStyle w:val="1"/>
              <w:numPr>
                <w:ilvl w:val="0"/>
                <w:numId w:val="0"/>
              </w:numPr>
              <w:spacing w:before="0" w:after="120"/>
            </w:pPr>
            <w:r w:rsidRPr="005003F8">
              <w:t>Зачет</w:t>
            </w:r>
          </w:p>
        </w:tc>
      </w:tr>
    </w:tbl>
    <w:p w:rsidR="00CD68E5" w:rsidRDefault="00CD68E5" w:rsidP="005003F8"/>
    <w:p w:rsidR="00FC1D40" w:rsidRDefault="00CD68E5" w:rsidP="005003F8">
      <w:r>
        <w:t>2) Для очно-за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2157"/>
        <w:gridCol w:w="668"/>
        <w:gridCol w:w="999"/>
        <w:gridCol w:w="865"/>
        <w:gridCol w:w="936"/>
        <w:gridCol w:w="1469"/>
        <w:gridCol w:w="2034"/>
      </w:tblGrid>
      <w:tr w:rsidR="00CD68E5" w:rsidRPr="005003F8" w:rsidTr="00FC4084">
        <w:tc>
          <w:tcPr>
            <w:tcW w:w="0" w:type="auto"/>
            <w:vMerge w:val="restart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CD68E5" w:rsidRPr="005003F8" w:rsidRDefault="00CD68E5" w:rsidP="00FC4084">
            <w:pPr>
              <w:ind w:left="113" w:right="113"/>
              <w:rPr>
                <w:i/>
              </w:rPr>
            </w:pPr>
            <w:r w:rsidRPr="005003F8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 xml:space="preserve">Виды учебной работы и их </w:t>
            </w:r>
            <w:proofErr w:type="spellStart"/>
            <w:r w:rsidRPr="005003F8">
              <w:rPr>
                <w:i/>
              </w:rPr>
              <w:t>трудоемкость</w:t>
            </w:r>
            <w:proofErr w:type="spellEnd"/>
          </w:p>
        </w:tc>
        <w:tc>
          <w:tcPr>
            <w:tcW w:w="0" w:type="auto"/>
            <w:vMerge w:val="restart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 xml:space="preserve">Формы контроля </w:t>
            </w:r>
          </w:p>
        </w:tc>
      </w:tr>
      <w:tr w:rsidR="00CD68E5" w:rsidRPr="005003F8" w:rsidTr="00FC4084">
        <w:trPr>
          <w:trHeight w:val="872"/>
        </w:trPr>
        <w:tc>
          <w:tcPr>
            <w:tcW w:w="0" w:type="auto"/>
            <w:vMerge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Лек.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Пр.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rPr>
                <w:i/>
              </w:rPr>
            </w:pPr>
            <w:proofErr w:type="spellStart"/>
            <w:r w:rsidRPr="005003F8">
              <w:rPr>
                <w:i/>
              </w:rPr>
              <w:t>С.р</w:t>
            </w:r>
            <w:proofErr w:type="spellEnd"/>
            <w:r w:rsidRPr="005003F8">
              <w:rPr>
                <w:i/>
              </w:rPr>
              <w:t>.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rPr>
                <w:i/>
              </w:rPr>
            </w:pPr>
            <w:r w:rsidRPr="005003F8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 w:val="0"/>
                <w:i/>
              </w:rPr>
            </w:pPr>
          </w:p>
        </w:tc>
      </w:tr>
      <w:tr w:rsidR="00CD68E5" w:rsidRPr="005003F8" w:rsidTr="00FC4084">
        <w:tc>
          <w:tcPr>
            <w:tcW w:w="0" w:type="auto"/>
          </w:tcPr>
          <w:p w:rsidR="00CD68E5" w:rsidRPr="005003F8" w:rsidRDefault="00CD68E5" w:rsidP="00FC4084">
            <w:r w:rsidRPr="005003F8">
              <w:t>1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jc w:val="both"/>
            </w:pPr>
            <w:r w:rsidRPr="005003F8">
              <w:t>Темы 1-14.</w:t>
            </w:r>
            <w:r w:rsidRPr="005003F8">
              <w:rPr>
                <w:rFonts w:eastAsia="Arial Unicode MS"/>
                <w:color w:val="000000"/>
              </w:rPr>
              <w:t xml:space="preserve"> </w:t>
            </w:r>
          </w:p>
        </w:tc>
        <w:tc>
          <w:tcPr>
            <w:tcW w:w="0" w:type="auto"/>
          </w:tcPr>
          <w:p w:rsidR="00CD68E5" w:rsidRPr="005003F8" w:rsidRDefault="00CD68E5" w:rsidP="00FC4084">
            <w:r>
              <w:t>9</w:t>
            </w:r>
          </w:p>
          <w:p w:rsidR="00CD68E5" w:rsidRPr="005003F8" w:rsidRDefault="00CD68E5" w:rsidP="00FC4084"/>
        </w:tc>
        <w:tc>
          <w:tcPr>
            <w:tcW w:w="0" w:type="auto"/>
          </w:tcPr>
          <w:p w:rsidR="00CD68E5" w:rsidRPr="005003F8" w:rsidRDefault="00CD68E5" w:rsidP="00FC4084">
            <w:r w:rsidRPr="005003F8">
              <w:t>-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rPr>
                <w:color w:val="000000"/>
              </w:rPr>
            </w:pPr>
            <w:r>
              <w:rPr>
                <w:color w:val="000000"/>
              </w:rPr>
              <w:t>16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rPr>
                <w:color w:val="000000"/>
              </w:rPr>
            </w:pPr>
            <w:r>
              <w:rPr>
                <w:color w:val="000000"/>
              </w:rPr>
              <w:t>56</w:t>
            </w:r>
          </w:p>
        </w:tc>
        <w:tc>
          <w:tcPr>
            <w:tcW w:w="0" w:type="auto"/>
          </w:tcPr>
          <w:p w:rsidR="00CD68E5" w:rsidRPr="005003F8" w:rsidRDefault="00CD68E5" w:rsidP="00FC4084">
            <w:r w:rsidRPr="005003F8">
              <w:t>-</w:t>
            </w:r>
          </w:p>
        </w:tc>
        <w:tc>
          <w:tcPr>
            <w:tcW w:w="0" w:type="auto"/>
          </w:tcPr>
          <w:p w:rsidR="00CD68E5" w:rsidRPr="005003F8" w:rsidRDefault="00CD68E5" w:rsidP="00FC4084">
            <w:r w:rsidRPr="005003F8">
              <w:t>Посещение, опрос.</w:t>
            </w:r>
          </w:p>
        </w:tc>
      </w:tr>
      <w:tr w:rsidR="00CD68E5" w:rsidRPr="005003F8" w:rsidTr="00FC4084">
        <w:tc>
          <w:tcPr>
            <w:tcW w:w="0" w:type="auto"/>
            <w:gridSpan w:val="2"/>
          </w:tcPr>
          <w:p w:rsidR="00CD68E5" w:rsidRPr="005003F8" w:rsidRDefault="00CD68E5" w:rsidP="00FC4084">
            <w:pPr>
              <w:rPr>
                <w:b/>
                <w:bCs/>
                <w:i/>
                <w:iCs/>
              </w:rPr>
            </w:pPr>
            <w:r w:rsidRPr="005003F8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  <w:rPr>
                <w:bCs/>
                <w:i/>
                <w:iCs/>
              </w:rPr>
            </w:pPr>
            <w:r w:rsidRPr="005003F8">
              <w:rPr>
                <w:i/>
              </w:rPr>
              <w:t>5</w:t>
            </w:r>
          </w:p>
        </w:tc>
        <w:tc>
          <w:tcPr>
            <w:tcW w:w="0" w:type="auto"/>
            <w:gridSpan w:val="4"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</w:pPr>
            <w:r w:rsidRPr="005003F8">
              <w:rPr>
                <w:bCs/>
                <w:i/>
                <w:iCs/>
              </w:rPr>
              <w:t>72</w:t>
            </w:r>
          </w:p>
        </w:tc>
        <w:tc>
          <w:tcPr>
            <w:tcW w:w="0" w:type="auto"/>
          </w:tcPr>
          <w:p w:rsidR="00CD68E5" w:rsidRPr="005003F8" w:rsidRDefault="00CD68E5" w:rsidP="00FC4084">
            <w:pPr>
              <w:pStyle w:val="1"/>
              <w:numPr>
                <w:ilvl w:val="0"/>
                <w:numId w:val="0"/>
              </w:numPr>
              <w:spacing w:before="0" w:after="120"/>
            </w:pPr>
            <w:proofErr w:type="spellStart"/>
            <w:r w:rsidRPr="005003F8">
              <w:t>Зачет</w:t>
            </w:r>
            <w:proofErr w:type="spellEnd"/>
          </w:p>
        </w:tc>
      </w:tr>
    </w:tbl>
    <w:p w:rsidR="00CD68E5" w:rsidRPr="005003F8" w:rsidRDefault="00CD68E5" w:rsidP="005003F8"/>
    <w:p w:rsidR="005003F8" w:rsidRPr="005003F8" w:rsidRDefault="005003F8" w:rsidP="005003F8">
      <w:pPr>
        <w:pStyle w:val="10"/>
        <w:spacing w:before="0" w:after="120"/>
        <w:rPr>
          <w:sz w:val="24"/>
        </w:rPr>
      </w:pPr>
      <w:bookmarkStart w:id="107" w:name="_Toc279175"/>
      <w:r w:rsidRPr="005003F8">
        <w:rPr>
          <w:sz w:val="24"/>
        </w:rPr>
        <w:t>Содержание дисциплины, структурированное по темам</w:t>
      </w:r>
      <w:bookmarkEnd w:id="107"/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hAnsi="Times New Roman" w:cs="Times New Roman"/>
          <w:sz w:val="24"/>
          <w:szCs w:val="24"/>
        </w:rPr>
        <w:t xml:space="preserve">Вводное занятие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Основные экономические теории. </w:t>
      </w:r>
      <w:r w:rsidRPr="005003F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Хозяйство как вид человеческой деятельности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Микроэкономика. </w:t>
      </w:r>
      <w:r w:rsidRPr="005003F8">
        <w:rPr>
          <w:rFonts w:ascii="Times New Roman" w:hAnsi="Times New Roman" w:cs="Times New Roman"/>
          <w:sz w:val="24"/>
          <w:szCs w:val="24"/>
        </w:rPr>
        <w:t xml:space="preserve">Макроэкономика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Присваивающее хозяйство эпохи первобытности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Неолитическая революция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color w:val="000000"/>
          <w:sz w:val="24"/>
          <w:szCs w:val="24"/>
        </w:rPr>
      </w:pPr>
      <w:r w:rsidRPr="005003F8">
        <w:rPr>
          <w:rFonts w:ascii="Times New Roman" w:hAnsi="Times New Roman" w:cs="Times New Roman"/>
          <w:sz w:val="24"/>
          <w:szCs w:val="24"/>
        </w:rPr>
        <w:t>Аграрные общества древнего мира.</w:t>
      </w:r>
      <w:r w:rsidRPr="005003F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sz w:val="24"/>
          <w:szCs w:val="24"/>
        </w:rPr>
        <w:t xml:space="preserve">Феодализм в Западной Европе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sz w:val="24"/>
          <w:szCs w:val="24"/>
        </w:rPr>
        <w:t xml:space="preserve">Экономическая история Византии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color w:val="000000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 xml:space="preserve">Общество и хозяйство Древней Руси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color w:val="000000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 xml:space="preserve">Формирование капиталистической экономики в Западной Европе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Style w:val="content"/>
          <w:rFonts w:ascii="Times New Roman" w:eastAsia="Arial Unicode MS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5003F8">
        <w:rPr>
          <w:rStyle w:val="content"/>
          <w:rFonts w:ascii="Times New Roman" w:eastAsia="Arial Unicode MS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Экономические аспекты колониализма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eastAsia="Arial Unicode MS" w:hAnsi="Times New Roman" w:cs="Times New Roman"/>
          <w:color w:val="000000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 xml:space="preserve">Капитализм и протестантская этика. </w:t>
      </w:r>
    </w:p>
    <w:p w:rsidR="005003F8" w:rsidRPr="005003F8" w:rsidRDefault="005003F8" w:rsidP="005003F8">
      <w:pPr>
        <w:pStyle w:val="a3"/>
        <w:numPr>
          <w:ilvl w:val="0"/>
          <w:numId w:val="8"/>
        </w:numPr>
        <w:spacing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5003F8">
        <w:rPr>
          <w:rFonts w:ascii="Times New Roman" w:eastAsia="Arial Unicode MS" w:hAnsi="Times New Roman" w:cs="Times New Roman"/>
          <w:color w:val="000000"/>
          <w:sz w:val="24"/>
          <w:szCs w:val="24"/>
        </w:rPr>
        <w:t>Индустриальная экономика.</w:t>
      </w:r>
    </w:p>
    <w:p w:rsidR="005003F8" w:rsidRPr="005003F8" w:rsidRDefault="005003F8" w:rsidP="005003F8">
      <w:pPr>
        <w:pStyle w:val="a3"/>
        <w:spacing w:after="120"/>
        <w:ind w:left="0"/>
        <w:rPr>
          <w:rFonts w:ascii="Times New Roman" w:hAnsi="Times New Roman" w:cs="Times New Roman"/>
          <w:sz w:val="24"/>
          <w:szCs w:val="24"/>
        </w:rPr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08" w:name="_Toc467596881"/>
      <w:bookmarkStart w:id="109" w:name="_Toc467599965"/>
      <w:bookmarkStart w:id="110" w:name="_Toc468272476"/>
      <w:bookmarkStart w:id="111" w:name="_Toc471731205"/>
      <w:bookmarkStart w:id="112" w:name="_Toc279176"/>
      <w:bookmarkStart w:id="113" w:name="_Toc467596884"/>
      <w:bookmarkStart w:id="114" w:name="_Toc467599968"/>
      <w:bookmarkStart w:id="115" w:name="_Toc468272477"/>
      <w:bookmarkStart w:id="116" w:name="_Toc468274078"/>
      <w:bookmarkStart w:id="117" w:name="_Toc468278275"/>
      <w:r w:rsidRPr="005003F8">
        <w:rPr>
          <w:sz w:val="24"/>
        </w:rPr>
        <w:t>Учебно-методическое обеспечение самостоятельной работы обучающихся</w:t>
      </w:r>
      <w:r w:rsidRPr="005003F8">
        <w:rPr>
          <w:i/>
          <w:sz w:val="24"/>
        </w:rPr>
        <w:t xml:space="preserve"> </w:t>
      </w:r>
      <w:r w:rsidRPr="005003F8">
        <w:rPr>
          <w:sz w:val="24"/>
        </w:rPr>
        <w:t>по дисциплине</w:t>
      </w:r>
      <w:bookmarkEnd w:id="108"/>
      <w:bookmarkEnd w:id="109"/>
      <w:bookmarkEnd w:id="110"/>
      <w:bookmarkEnd w:id="111"/>
      <w:bookmarkEnd w:id="112"/>
      <w:r w:rsidRPr="005003F8">
        <w:rPr>
          <w:sz w:val="24"/>
        </w:rPr>
        <w:t xml:space="preserve"> </w:t>
      </w:r>
    </w:p>
    <w:p w:rsidR="005A725C" w:rsidRPr="005003F8" w:rsidRDefault="005A725C" w:rsidP="005003F8">
      <w:pPr>
        <w:jc w:val="both"/>
      </w:pPr>
      <w:r w:rsidRPr="005003F8">
        <w:t>Самостоятельная работа обучающихся обеспечивается следующими документами и материалами: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Рабочей программой дисциплины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Планами учебных занятий, предоставляемых преподавателем в начале каждого раздела дисциплины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Методическими пособиями по дисциплине (см. в списке литературы)</w:t>
      </w:r>
    </w:p>
    <w:p w:rsidR="005A725C" w:rsidRPr="005003F8" w:rsidRDefault="005A725C" w:rsidP="005003F8">
      <w:pPr>
        <w:keepLines/>
        <w:widowControl w:val="0"/>
        <w:numPr>
          <w:ilvl w:val="0"/>
          <w:numId w:val="5"/>
        </w:numPr>
        <w:ind w:left="0" w:firstLine="0"/>
        <w:contextualSpacing/>
        <w:jc w:val="both"/>
      </w:pPr>
      <w:r w:rsidRPr="005003F8">
        <w:t>Образцами проверочных заданий, представленных в фонде оценочных средств.</w:t>
      </w:r>
    </w:p>
    <w:p w:rsidR="005A725C" w:rsidRPr="005003F8" w:rsidRDefault="005A725C" w:rsidP="005003F8">
      <w:pPr>
        <w:pStyle w:val="3"/>
        <w:spacing w:line="276" w:lineRule="auto"/>
      </w:pPr>
    </w:p>
    <w:p w:rsidR="00A544EE" w:rsidRPr="005003F8" w:rsidRDefault="00A544EE" w:rsidP="005003F8">
      <w:pPr>
        <w:pStyle w:val="10"/>
        <w:spacing w:before="0" w:after="120"/>
        <w:rPr>
          <w:sz w:val="24"/>
        </w:rPr>
      </w:pPr>
      <w:bookmarkStart w:id="118" w:name="_Toc475970642"/>
      <w:bookmarkStart w:id="119" w:name="_Toc468280921"/>
      <w:bookmarkStart w:id="120" w:name="_Toc279177"/>
      <w:bookmarkStart w:id="121" w:name="_Toc471731207"/>
      <w:bookmarkEnd w:id="113"/>
      <w:bookmarkEnd w:id="114"/>
      <w:bookmarkEnd w:id="115"/>
      <w:bookmarkEnd w:id="116"/>
      <w:bookmarkEnd w:id="117"/>
      <w:r w:rsidRPr="005003F8">
        <w:rPr>
          <w:sz w:val="24"/>
        </w:rPr>
        <w:t>Фонд оценочных средств</w:t>
      </w:r>
      <w:bookmarkEnd w:id="118"/>
      <w:bookmarkEnd w:id="119"/>
      <w:bookmarkEnd w:id="120"/>
      <w:r w:rsidRPr="005003F8">
        <w:rPr>
          <w:sz w:val="24"/>
        </w:rPr>
        <w:t xml:space="preserve"> </w:t>
      </w:r>
    </w:p>
    <w:p w:rsidR="00A544EE" w:rsidRPr="005003F8" w:rsidRDefault="00A544EE" w:rsidP="005003F8">
      <w:pPr>
        <w:pStyle w:val="3"/>
        <w:spacing w:line="276" w:lineRule="auto"/>
      </w:pPr>
      <w:bookmarkStart w:id="122" w:name="_Toc475970643"/>
      <w:bookmarkStart w:id="123" w:name="_Toc474840596"/>
      <w:bookmarkStart w:id="124" w:name="_Toc473892887"/>
      <w:bookmarkStart w:id="125" w:name="_Toc473718086"/>
      <w:bookmarkStart w:id="126" w:name="_Toc473664508"/>
      <w:bookmarkStart w:id="127" w:name="_Toc279178"/>
      <w:r w:rsidRPr="005003F8">
        <w:t>Информация о фонде оценочных средств и контролируемой компетенции</w:t>
      </w:r>
      <w:bookmarkEnd w:id="122"/>
      <w:bookmarkEnd w:id="123"/>
      <w:bookmarkEnd w:id="124"/>
      <w:bookmarkEnd w:id="125"/>
      <w:bookmarkEnd w:id="126"/>
      <w:bookmarkEnd w:id="127"/>
    </w:p>
    <w:p w:rsidR="00A544EE" w:rsidRPr="005003F8" w:rsidRDefault="00A544EE" w:rsidP="005003F8">
      <w:pPr>
        <w:keepLines/>
        <w:jc w:val="both"/>
      </w:pPr>
      <w:r w:rsidRPr="005003F8">
        <w:t xml:space="preserve">Фонд оценочных средств разработан для осваиваемой в ходе реализации курса компетенции и представлен в </w:t>
      </w:r>
      <w:r w:rsidRPr="005003F8">
        <w:rPr>
          <w:i/>
        </w:rPr>
        <w:t xml:space="preserve">Приложении </w:t>
      </w:r>
      <w:r w:rsidRPr="005003F8">
        <w:t xml:space="preserve"> к настоящей программе.</w:t>
      </w:r>
    </w:p>
    <w:p w:rsidR="00A544EE" w:rsidRPr="005003F8" w:rsidRDefault="00A544EE" w:rsidP="005003F8">
      <w:pPr>
        <w:keepLines/>
        <w:jc w:val="both"/>
      </w:pPr>
      <w:r w:rsidRPr="005003F8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544EE" w:rsidRPr="005003F8" w:rsidRDefault="00A544EE" w:rsidP="005003F8">
      <w:pPr>
        <w:pStyle w:val="3"/>
        <w:spacing w:line="276" w:lineRule="auto"/>
      </w:pPr>
      <w:bookmarkStart w:id="128" w:name="_Toc475970644"/>
      <w:bookmarkStart w:id="129" w:name="_Toc474840597"/>
      <w:bookmarkStart w:id="130" w:name="_Toc473892888"/>
      <w:bookmarkStart w:id="131" w:name="_Toc473718087"/>
      <w:bookmarkStart w:id="132" w:name="_Toc473664509"/>
      <w:bookmarkStart w:id="133" w:name="_Toc279179"/>
      <w:r w:rsidRPr="005003F8">
        <w:t>Показатели оценивания основного этапа освоения компетенции</w:t>
      </w:r>
      <w:bookmarkEnd w:id="128"/>
      <w:bookmarkEnd w:id="129"/>
      <w:bookmarkEnd w:id="130"/>
      <w:bookmarkEnd w:id="131"/>
      <w:bookmarkEnd w:id="132"/>
      <w:bookmarkEnd w:id="133"/>
    </w:p>
    <w:p w:rsidR="00A832BC" w:rsidRPr="005003F8" w:rsidRDefault="00A544EE" w:rsidP="005003F8">
      <w:pPr>
        <w:jc w:val="both"/>
      </w:pPr>
      <w:r w:rsidRPr="005003F8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  <w:bookmarkStart w:id="134" w:name="_Toc475970645"/>
      <w:bookmarkStart w:id="135" w:name="_Toc474840598"/>
    </w:p>
    <w:p w:rsidR="00A544EE" w:rsidRPr="005003F8" w:rsidRDefault="00A544EE" w:rsidP="005003F8">
      <w:pPr>
        <w:pStyle w:val="3"/>
        <w:spacing w:line="276" w:lineRule="auto"/>
      </w:pPr>
      <w:bookmarkStart w:id="136" w:name="_Toc279180"/>
      <w:r w:rsidRPr="005003F8">
        <w:t>Вопросы для проведения промежуточной аттестации:</w:t>
      </w:r>
      <w:bookmarkEnd w:id="134"/>
      <w:bookmarkEnd w:id="135"/>
      <w:bookmarkEnd w:id="136"/>
    </w:p>
    <w:p w:rsidR="00A544EE" w:rsidRPr="005003F8" w:rsidRDefault="00A544EE" w:rsidP="005003F8">
      <w:pPr>
        <w:widowControl w:val="0"/>
        <w:jc w:val="both"/>
      </w:pPr>
      <w:r w:rsidRPr="005003F8">
        <w:t>1.</w:t>
      </w:r>
      <w:r w:rsidRPr="005003F8">
        <w:tab/>
        <w:t>Основные экономические теории</w:t>
      </w:r>
    </w:p>
    <w:p w:rsidR="00A544EE" w:rsidRPr="005003F8" w:rsidRDefault="00A544EE" w:rsidP="005003F8">
      <w:pPr>
        <w:widowControl w:val="0"/>
        <w:jc w:val="both"/>
      </w:pPr>
      <w:r w:rsidRPr="005003F8">
        <w:t>2.</w:t>
      </w:r>
      <w:r w:rsidRPr="005003F8">
        <w:tab/>
        <w:t>Хозяйство как вид человеческой деятельности</w:t>
      </w:r>
    </w:p>
    <w:p w:rsidR="00A544EE" w:rsidRPr="005003F8" w:rsidRDefault="00A544EE" w:rsidP="005003F8">
      <w:pPr>
        <w:widowControl w:val="0"/>
        <w:jc w:val="both"/>
      </w:pPr>
      <w:r w:rsidRPr="005003F8">
        <w:t>3.</w:t>
      </w:r>
      <w:r w:rsidRPr="005003F8">
        <w:tab/>
        <w:t>Микроэкономика</w:t>
      </w:r>
    </w:p>
    <w:p w:rsidR="00A544EE" w:rsidRPr="005003F8" w:rsidRDefault="00A544EE" w:rsidP="005003F8">
      <w:pPr>
        <w:widowControl w:val="0"/>
        <w:jc w:val="both"/>
      </w:pPr>
      <w:r w:rsidRPr="005003F8">
        <w:t>4.</w:t>
      </w:r>
      <w:r w:rsidRPr="005003F8">
        <w:tab/>
        <w:t>Макроэкономика</w:t>
      </w:r>
    </w:p>
    <w:p w:rsidR="00A544EE" w:rsidRPr="005003F8" w:rsidRDefault="00A544EE" w:rsidP="005003F8">
      <w:pPr>
        <w:widowControl w:val="0"/>
        <w:jc w:val="both"/>
      </w:pPr>
      <w:r w:rsidRPr="005003F8">
        <w:t>5.</w:t>
      </w:r>
      <w:r w:rsidRPr="005003F8">
        <w:tab/>
        <w:t>Присваивающее хозяйство эпохи первобытности.</w:t>
      </w:r>
    </w:p>
    <w:p w:rsidR="00A544EE" w:rsidRPr="005003F8" w:rsidRDefault="00A544EE" w:rsidP="005003F8">
      <w:pPr>
        <w:widowControl w:val="0"/>
        <w:jc w:val="both"/>
      </w:pPr>
      <w:r w:rsidRPr="005003F8">
        <w:t>6.</w:t>
      </w:r>
      <w:r w:rsidRPr="005003F8">
        <w:tab/>
        <w:t>Неолитическая революция</w:t>
      </w:r>
    </w:p>
    <w:p w:rsidR="00A544EE" w:rsidRPr="005003F8" w:rsidRDefault="00A544EE" w:rsidP="005003F8">
      <w:pPr>
        <w:widowControl w:val="0"/>
        <w:jc w:val="both"/>
      </w:pPr>
      <w:r w:rsidRPr="005003F8">
        <w:t>7.</w:t>
      </w:r>
      <w:r w:rsidRPr="005003F8">
        <w:tab/>
        <w:t>Аграрные общества древнего мира</w:t>
      </w:r>
    </w:p>
    <w:p w:rsidR="00A544EE" w:rsidRPr="005003F8" w:rsidRDefault="00A544EE" w:rsidP="005003F8">
      <w:pPr>
        <w:widowControl w:val="0"/>
        <w:jc w:val="both"/>
      </w:pPr>
      <w:r w:rsidRPr="005003F8">
        <w:t>8.</w:t>
      </w:r>
      <w:r w:rsidRPr="005003F8">
        <w:tab/>
        <w:t>Феодализм в Западной Европе</w:t>
      </w:r>
    </w:p>
    <w:p w:rsidR="00A544EE" w:rsidRPr="005003F8" w:rsidRDefault="00A544EE" w:rsidP="005003F8">
      <w:pPr>
        <w:widowControl w:val="0"/>
        <w:jc w:val="both"/>
      </w:pPr>
      <w:r w:rsidRPr="005003F8">
        <w:t>9.</w:t>
      </w:r>
      <w:r w:rsidRPr="005003F8">
        <w:tab/>
        <w:t>Экономическая история Византии</w:t>
      </w:r>
    </w:p>
    <w:p w:rsidR="00A544EE" w:rsidRPr="005003F8" w:rsidRDefault="00A544EE" w:rsidP="005003F8">
      <w:pPr>
        <w:widowControl w:val="0"/>
        <w:jc w:val="both"/>
      </w:pPr>
      <w:r w:rsidRPr="005003F8">
        <w:t>10.</w:t>
      </w:r>
      <w:r w:rsidRPr="005003F8">
        <w:tab/>
        <w:t>Общество и хозяйство Древней Руси.</w:t>
      </w:r>
    </w:p>
    <w:p w:rsidR="00A544EE" w:rsidRPr="005003F8" w:rsidRDefault="00A544EE" w:rsidP="005003F8">
      <w:pPr>
        <w:widowControl w:val="0"/>
        <w:jc w:val="both"/>
      </w:pPr>
      <w:r w:rsidRPr="005003F8">
        <w:t>11.</w:t>
      </w:r>
      <w:r w:rsidRPr="005003F8">
        <w:tab/>
        <w:t>Формирование капиталистической экономики в Западной Европе</w:t>
      </w:r>
    </w:p>
    <w:p w:rsidR="00A544EE" w:rsidRPr="005003F8" w:rsidRDefault="00A544EE" w:rsidP="005003F8">
      <w:pPr>
        <w:widowControl w:val="0"/>
        <w:jc w:val="both"/>
      </w:pPr>
      <w:r w:rsidRPr="005003F8">
        <w:t>12.</w:t>
      </w:r>
      <w:r w:rsidRPr="005003F8">
        <w:tab/>
        <w:t>Экономические аспекты колониализма</w:t>
      </w:r>
    </w:p>
    <w:p w:rsidR="00A544EE" w:rsidRPr="005003F8" w:rsidRDefault="00A544EE" w:rsidP="005003F8">
      <w:pPr>
        <w:widowControl w:val="0"/>
        <w:jc w:val="both"/>
      </w:pPr>
      <w:r w:rsidRPr="005003F8">
        <w:t>13.</w:t>
      </w:r>
      <w:r w:rsidRPr="005003F8">
        <w:tab/>
        <w:t>Капитализм и протестантская этика</w:t>
      </w:r>
    </w:p>
    <w:p w:rsidR="00A544EE" w:rsidRPr="005003F8" w:rsidRDefault="00A544EE" w:rsidP="005003F8">
      <w:pPr>
        <w:widowControl w:val="0"/>
        <w:jc w:val="both"/>
      </w:pPr>
      <w:r w:rsidRPr="005003F8">
        <w:t>14.</w:t>
      </w:r>
      <w:r w:rsidRPr="005003F8">
        <w:tab/>
        <w:t>Индустриальная экономика</w:t>
      </w:r>
    </w:p>
    <w:p w:rsidR="00A544EE" w:rsidRPr="005003F8" w:rsidRDefault="00A544EE" w:rsidP="005003F8">
      <w:pPr>
        <w:widowControl w:val="0"/>
        <w:jc w:val="both"/>
      </w:pPr>
      <w:r w:rsidRPr="005003F8">
        <w:t>15.</w:t>
      </w:r>
      <w:r w:rsidRPr="005003F8">
        <w:tab/>
        <w:t>Социалистические теории. Марксизм</w:t>
      </w:r>
    </w:p>
    <w:p w:rsidR="00A544EE" w:rsidRPr="005003F8" w:rsidRDefault="00A544EE" w:rsidP="005003F8">
      <w:pPr>
        <w:widowControl w:val="0"/>
        <w:jc w:val="both"/>
      </w:pPr>
      <w:r w:rsidRPr="005003F8">
        <w:t>16.</w:t>
      </w:r>
      <w:r w:rsidRPr="005003F8">
        <w:tab/>
        <w:t>Экономическое развитие России в XVIII-XIX вв.</w:t>
      </w:r>
    </w:p>
    <w:p w:rsidR="00A544EE" w:rsidRPr="005003F8" w:rsidRDefault="00A544EE" w:rsidP="005003F8">
      <w:pPr>
        <w:widowControl w:val="0"/>
        <w:jc w:val="both"/>
      </w:pPr>
      <w:r w:rsidRPr="005003F8">
        <w:t>17.</w:t>
      </w:r>
      <w:r w:rsidRPr="005003F8">
        <w:tab/>
        <w:t>Экономические аспекты мировых войн XX в.</w:t>
      </w:r>
    </w:p>
    <w:p w:rsidR="00A544EE" w:rsidRPr="005003F8" w:rsidRDefault="00A544EE" w:rsidP="005003F8">
      <w:pPr>
        <w:widowControl w:val="0"/>
        <w:jc w:val="both"/>
      </w:pPr>
      <w:r w:rsidRPr="005003F8">
        <w:t>18.</w:t>
      </w:r>
      <w:r w:rsidRPr="005003F8">
        <w:tab/>
        <w:t>Социализм в СССР и странах Восточной Европы</w:t>
      </w:r>
    </w:p>
    <w:p w:rsidR="00A544EE" w:rsidRPr="005003F8" w:rsidRDefault="00A544EE" w:rsidP="005003F8">
      <w:pPr>
        <w:widowControl w:val="0"/>
        <w:jc w:val="both"/>
      </w:pPr>
      <w:r w:rsidRPr="005003F8">
        <w:t>19.</w:t>
      </w:r>
      <w:r w:rsidRPr="005003F8">
        <w:tab/>
        <w:t>Экономика в эпоху глобализации</w:t>
      </w:r>
    </w:p>
    <w:p w:rsidR="00A544EE" w:rsidRPr="005003F8" w:rsidRDefault="00A544EE" w:rsidP="005003F8">
      <w:pPr>
        <w:widowControl w:val="0"/>
        <w:jc w:val="both"/>
      </w:pPr>
      <w:r w:rsidRPr="005003F8">
        <w:t>20.</w:t>
      </w:r>
      <w:r w:rsidRPr="005003F8">
        <w:tab/>
        <w:t>Экономика США</w:t>
      </w:r>
    </w:p>
    <w:p w:rsidR="00A544EE" w:rsidRPr="005003F8" w:rsidRDefault="00A544EE" w:rsidP="005003F8">
      <w:pPr>
        <w:widowControl w:val="0"/>
        <w:jc w:val="both"/>
      </w:pPr>
      <w:r w:rsidRPr="005003F8">
        <w:t>21.</w:t>
      </w:r>
      <w:r w:rsidRPr="005003F8">
        <w:tab/>
        <w:t>Экономика Евросоюза</w:t>
      </w:r>
    </w:p>
    <w:p w:rsidR="00A544EE" w:rsidRPr="005003F8" w:rsidRDefault="00A544EE" w:rsidP="005003F8">
      <w:pPr>
        <w:widowControl w:val="0"/>
        <w:jc w:val="both"/>
      </w:pPr>
      <w:r w:rsidRPr="005003F8">
        <w:lastRenderedPageBreak/>
        <w:t>22.</w:t>
      </w:r>
      <w:r w:rsidRPr="005003F8">
        <w:tab/>
        <w:t>Экономика стран Дальнего Востока</w:t>
      </w:r>
    </w:p>
    <w:p w:rsidR="00A544EE" w:rsidRPr="005003F8" w:rsidRDefault="00A544EE" w:rsidP="005003F8">
      <w:pPr>
        <w:widowControl w:val="0"/>
        <w:jc w:val="both"/>
      </w:pPr>
      <w:r w:rsidRPr="005003F8">
        <w:t>23.</w:t>
      </w:r>
      <w:r w:rsidRPr="005003F8">
        <w:tab/>
        <w:t>Экономика Ближнего Востока</w:t>
      </w:r>
    </w:p>
    <w:p w:rsidR="00A544EE" w:rsidRPr="005003F8" w:rsidRDefault="00A544EE" w:rsidP="005003F8">
      <w:pPr>
        <w:widowControl w:val="0"/>
        <w:jc w:val="both"/>
      </w:pPr>
      <w:r w:rsidRPr="005003F8">
        <w:t>24.</w:t>
      </w:r>
      <w:r w:rsidRPr="005003F8">
        <w:tab/>
        <w:t>Экономика России и стран СНГ</w:t>
      </w:r>
    </w:p>
    <w:p w:rsidR="00A544EE" w:rsidRPr="005003F8" w:rsidRDefault="00A544EE" w:rsidP="005003F8">
      <w:pPr>
        <w:widowControl w:val="0"/>
        <w:jc w:val="both"/>
      </w:pPr>
      <w:r w:rsidRPr="005003F8">
        <w:t>25.</w:t>
      </w:r>
      <w:r w:rsidRPr="005003F8">
        <w:tab/>
        <w:t>Духовные аспекты экономической деятельности</w:t>
      </w:r>
    </w:p>
    <w:p w:rsidR="00A544EE" w:rsidRPr="005003F8" w:rsidRDefault="00A544EE" w:rsidP="005003F8">
      <w:pPr>
        <w:widowControl w:val="0"/>
        <w:jc w:val="both"/>
      </w:pPr>
      <w:r w:rsidRPr="005003F8">
        <w:t>26.</w:t>
      </w:r>
      <w:r w:rsidRPr="005003F8">
        <w:tab/>
        <w:t>Экономические аспекты истории Русской Православной Церкви</w:t>
      </w:r>
    </w:p>
    <w:p w:rsidR="00A544EE" w:rsidRPr="005003F8" w:rsidRDefault="00A544EE" w:rsidP="005003F8">
      <w:pPr>
        <w:widowControl w:val="0"/>
        <w:jc w:val="both"/>
      </w:pPr>
      <w:r w:rsidRPr="005003F8">
        <w:t>27.</w:t>
      </w:r>
      <w:r w:rsidRPr="005003F8">
        <w:tab/>
        <w:t>Перспективы развития мировой экономики</w:t>
      </w:r>
    </w:p>
    <w:p w:rsidR="00A544EE" w:rsidRPr="005003F8" w:rsidRDefault="00A544EE" w:rsidP="005003F8">
      <w:pPr>
        <w:widowControl w:val="0"/>
        <w:jc w:val="both"/>
      </w:pPr>
      <w:r w:rsidRPr="005003F8">
        <w:t>28.</w:t>
      </w:r>
      <w:r w:rsidRPr="005003F8">
        <w:tab/>
        <w:t>Перспективы развития экономики России</w:t>
      </w:r>
    </w:p>
    <w:p w:rsidR="00A544EE" w:rsidRPr="005003F8" w:rsidRDefault="00A544EE" w:rsidP="005003F8">
      <w:pPr>
        <w:pStyle w:val="3"/>
        <w:spacing w:line="276" w:lineRule="auto"/>
      </w:pPr>
      <w:bookmarkStart w:id="137" w:name="_Toc475970646"/>
      <w:bookmarkStart w:id="138" w:name="_Toc474840599"/>
      <w:bookmarkStart w:id="139" w:name="_Toc473892890"/>
      <w:bookmarkStart w:id="140" w:name="_Toc473718089"/>
      <w:bookmarkStart w:id="141" w:name="_Toc473664511"/>
      <w:bookmarkStart w:id="142" w:name="_Toc279181"/>
      <w:r w:rsidRPr="005003F8">
        <w:t>Критерии оценивания основного этапа освоения компетенции</w:t>
      </w:r>
      <w:bookmarkEnd w:id="137"/>
      <w:bookmarkEnd w:id="138"/>
      <w:bookmarkEnd w:id="139"/>
      <w:bookmarkEnd w:id="140"/>
      <w:bookmarkEnd w:id="141"/>
      <w:bookmarkEnd w:id="142"/>
    </w:p>
    <w:p w:rsidR="00A544EE" w:rsidRPr="005003F8" w:rsidRDefault="00A544EE" w:rsidP="005003F8">
      <w:pPr>
        <w:jc w:val="both"/>
      </w:pPr>
      <w:r w:rsidRPr="005003F8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A544EE" w:rsidRPr="005003F8" w:rsidRDefault="00A544EE" w:rsidP="005003F8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143" w:name="_Toc475970647"/>
      <w:bookmarkStart w:id="144" w:name="_Toc474840600"/>
      <w:bookmarkStart w:id="145" w:name="_Toc473892891"/>
      <w:bookmarkStart w:id="146" w:name="_Toc473718090"/>
      <w:bookmarkStart w:id="147" w:name="_Toc473664512"/>
      <w:r w:rsidRPr="005003F8">
        <w:rPr>
          <w:sz w:val="24"/>
          <w:szCs w:val="24"/>
        </w:rPr>
        <w:t>Критерии оценивания устных опросов</w:t>
      </w:r>
      <w:bookmarkEnd w:id="143"/>
      <w:bookmarkEnd w:id="144"/>
      <w:bookmarkEnd w:id="145"/>
      <w:bookmarkEnd w:id="146"/>
      <w:bookmarkEnd w:id="147"/>
    </w:p>
    <w:p w:rsidR="00A544EE" w:rsidRPr="005003F8" w:rsidRDefault="00A544EE" w:rsidP="005003F8">
      <w:pPr>
        <w:jc w:val="both"/>
        <w:rPr>
          <w:bCs/>
          <w:i/>
        </w:rPr>
      </w:pPr>
      <w:bookmarkStart w:id="148" w:name="_Toc473718091"/>
      <w:bookmarkStart w:id="149" w:name="_Toc473664513"/>
      <w:r w:rsidRPr="005003F8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A544EE" w:rsidRPr="005003F8" w:rsidRDefault="00A544EE" w:rsidP="005003F8">
      <w:pPr>
        <w:pStyle w:val="3"/>
        <w:spacing w:line="276" w:lineRule="auto"/>
      </w:pPr>
      <w:bookmarkStart w:id="150" w:name="_Toc475970648"/>
      <w:bookmarkStart w:id="151" w:name="_Toc474840601"/>
      <w:bookmarkStart w:id="152" w:name="_Toc473892892"/>
      <w:bookmarkStart w:id="153" w:name="_Toc279182"/>
      <w:r w:rsidRPr="005003F8">
        <w:t>Описание шкал оценивания основного этапа освоения компетенции</w:t>
      </w:r>
      <w:bookmarkEnd w:id="148"/>
      <w:bookmarkEnd w:id="149"/>
      <w:bookmarkEnd w:id="150"/>
      <w:bookmarkEnd w:id="151"/>
      <w:bookmarkEnd w:id="152"/>
      <w:bookmarkEnd w:id="153"/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003F8">
        <w:rPr>
          <w:bCs/>
        </w:rPr>
        <w:t>балльно</w:t>
      </w:r>
      <w:proofErr w:type="spellEnd"/>
      <w:r w:rsidRPr="005003F8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  <w:r w:rsidRPr="005003F8">
        <w:rPr>
          <w:bCs/>
        </w:rPr>
        <w:t xml:space="preserve">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lastRenderedPageBreak/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003F8">
        <w:t xml:space="preserve">по </w:t>
      </w:r>
      <w:proofErr w:type="spellStart"/>
      <w:r w:rsidRPr="005003F8">
        <w:t>балльно</w:t>
      </w:r>
      <w:proofErr w:type="spellEnd"/>
      <w:r w:rsidRPr="005003F8">
        <w:t>-рейтинговой системе.</w:t>
      </w:r>
      <w:r w:rsidRPr="005003F8">
        <w:rPr>
          <w:bCs/>
        </w:rPr>
        <w:t xml:space="preserve"> </w:t>
      </w:r>
    </w:p>
    <w:p w:rsidR="00A544EE" w:rsidRPr="005003F8" w:rsidRDefault="00A544EE" w:rsidP="005003F8">
      <w:pPr>
        <w:jc w:val="both"/>
        <w:rPr>
          <w:bCs/>
        </w:rPr>
      </w:pPr>
      <w:r w:rsidRPr="005003F8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003F8">
        <w:rPr>
          <w:bCs/>
        </w:rPr>
        <w:t>балльно</w:t>
      </w:r>
      <w:proofErr w:type="spellEnd"/>
      <w:r w:rsidRPr="005003F8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b/>
                <w:lang w:eastAsia="en-US"/>
              </w:rPr>
            </w:pPr>
            <w:r w:rsidRPr="005003F8">
              <w:rPr>
                <w:b/>
                <w:lang w:eastAsia="en-US"/>
              </w:rPr>
              <w:t>Итоговая оценка за дисциплину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 xml:space="preserve">52 </w:t>
            </w:r>
            <w:r w:rsidR="008E29F8" w:rsidRPr="005003F8">
              <w:rPr>
                <w:lang w:eastAsia="en-US"/>
              </w:rPr>
              <w:t>–</w:t>
            </w:r>
            <w:r w:rsidRPr="005003F8">
              <w:rPr>
                <w:lang w:eastAsia="en-US"/>
              </w:rPr>
              <w:t xml:space="preserve">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5» («отличн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4» («хорош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3» («удовлетворительно»)</w:t>
            </w:r>
          </w:p>
        </w:tc>
      </w:tr>
      <w:tr w:rsidR="00A544EE" w:rsidRPr="005003F8" w:rsidTr="00A544EE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lang w:eastAsia="en-US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544EE" w:rsidRPr="005003F8" w:rsidRDefault="00A544EE" w:rsidP="005003F8">
            <w:pPr>
              <w:jc w:val="both"/>
              <w:rPr>
                <w:lang w:eastAsia="en-US"/>
              </w:rPr>
            </w:pPr>
            <w:r w:rsidRPr="005003F8">
              <w:rPr>
                <w:bCs/>
                <w:lang w:eastAsia="en-US"/>
              </w:rPr>
              <w:t>«2» («неудовлетворительно»)</w:t>
            </w:r>
          </w:p>
        </w:tc>
      </w:tr>
    </w:tbl>
    <w:p w:rsidR="00A544EE" w:rsidRPr="005003F8" w:rsidRDefault="00A544EE" w:rsidP="005003F8">
      <w:pPr>
        <w:pStyle w:val="3"/>
        <w:spacing w:line="276" w:lineRule="auto"/>
      </w:pPr>
      <w:bookmarkStart w:id="154" w:name="_Toc475970649"/>
      <w:bookmarkStart w:id="155" w:name="_Toc474840602"/>
      <w:bookmarkStart w:id="156" w:name="_Toc473892893"/>
      <w:bookmarkStart w:id="157" w:name="_Toc473718092"/>
      <w:bookmarkStart w:id="158" w:name="_Toc473664514"/>
      <w:bookmarkStart w:id="159" w:name="_Toc279183"/>
      <w:r w:rsidRPr="005003F8">
        <w:t>Средства оценивания</w:t>
      </w:r>
      <w:bookmarkEnd w:id="154"/>
      <w:bookmarkEnd w:id="155"/>
      <w:bookmarkEnd w:id="156"/>
      <w:bookmarkEnd w:id="157"/>
      <w:bookmarkEnd w:id="158"/>
      <w:bookmarkEnd w:id="159"/>
      <w:r w:rsidRPr="005003F8">
        <w:t xml:space="preserve">  </w:t>
      </w:r>
    </w:p>
    <w:p w:rsidR="005A725C" w:rsidRPr="005003F8" w:rsidRDefault="00A544EE" w:rsidP="005003F8">
      <w:pPr>
        <w:jc w:val="both"/>
      </w:pPr>
      <w:r w:rsidRPr="005003F8">
        <w:t xml:space="preserve">В случае </w:t>
      </w:r>
      <w:r w:rsidRPr="005003F8">
        <w:rPr>
          <w:i/>
          <w:iCs/>
        </w:rPr>
        <w:t>недифференцированного контроля (в форме зачета)</w:t>
      </w:r>
      <w:r w:rsidRPr="005003F8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5003F8">
        <w:t>балльно</w:t>
      </w:r>
      <w:proofErr w:type="spellEnd"/>
      <w:r w:rsidRPr="005003F8">
        <w:t>-рейтинговой системе оценивается 34 баллами.</w:t>
      </w:r>
      <w:bookmarkEnd w:id="121"/>
    </w:p>
    <w:p w:rsidR="00171D1D" w:rsidRPr="005003F8" w:rsidRDefault="00171D1D" w:rsidP="005003F8">
      <w:pPr>
        <w:jc w:val="both"/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60" w:name="_Toc468272479"/>
      <w:bookmarkStart w:id="161" w:name="_Toc468274080"/>
      <w:bookmarkStart w:id="162" w:name="_Toc468278277"/>
      <w:bookmarkStart w:id="163" w:name="_Toc471731208"/>
      <w:bookmarkStart w:id="164" w:name="_Toc279184"/>
      <w:r w:rsidRPr="005003F8">
        <w:rPr>
          <w:sz w:val="24"/>
        </w:rPr>
        <w:t>Литература по дисциплине</w:t>
      </w:r>
      <w:bookmarkEnd w:id="160"/>
      <w:bookmarkEnd w:id="161"/>
      <w:bookmarkEnd w:id="162"/>
      <w:bookmarkEnd w:id="163"/>
      <w:bookmarkEnd w:id="164"/>
    </w:p>
    <w:p w:rsidR="005A725C" w:rsidRPr="005003F8" w:rsidRDefault="005A725C" w:rsidP="005003F8">
      <w:pPr>
        <w:pStyle w:val="3"/>
        <w:spacing w:line="276" w:lineRule="auto"/>
      </w:pPr>
      <w:bookmarkStart w:id="165" w:name="_Toc279185"/>
      <w:r w:rsidRPr="005003F8">
        <w:t>Основная</w:t>
      </w:r>
      <w:bookmarkEnd w:id="165"/>
    </w:p>
    <w:p w:rsidR="005A725C" w:rsidRPr="005003F8" w:rsidRDefault="005A725C" w:rsidP="005003F8">
      <w:r w:rsidRPr="005003F8">
        <w:t>1.</w:t>
      </w:r>
      <w:r w:rsidRPr="005003F8">
        <w:tab/>
        <w:t>Курс экономической теории. Киров : АСА, 2009.</w:t>
      </w:r>
    </w:p>
    <w:p w:rsidR="005A725C" w:rsidRPr="005003F8" w:rsidRDefault="005A725C" w:rsidP="005003F8">
      <w:r w:rsidRPr="005003F8">
        <w:t>2.</w:t>
      </w:r>
      <w:r w:rsidRPr="005003F8">
        <w:tab/>
        <w:t>Симонов В.В. Церковь - общество – хозяйство.  М.: Наука, 2005.</w:t>
      </w:r>
    </w:p>
    <w:p w:rsidR="005A725C" w:rsidRPr="005003F8" w:rsidRDefault="005A725C" w:rsidP="005003F8">
      <w:pPr>
        <w:pStyle w:val="3"/>
        <w:spacing w:line="276" w:lineRule="auto"/>
      </w:pPr>
      <w:bookmarkStart w:id="166" w:name="_Toc279186"/>
      <w:r w:rsidRPr="005003F8">
        <w:t>Дополнительная</w:t>
      </w:r>
      <w:bookmarkEnd w:id="166"/>
    </w:p>
    <w:p w:rsidR="005A725C" w:rsidRPr="005003F8" w:rsidRDefault="005A725C" w:rsidP="005003F8">
      <w:r w:rsidRPr="005003F8">
        <w:t>1.</w:t>
      </w:r>
      <w:r w:rsidRPr="005003F8">
        <w:tab/>
      </w:r>
      <w:proofErr w:type="spellStart"/>
      <w:r w:rsidRPr="005003F8">
        <w:t>Бродель</w:t>
      </w:r>
      <w:proofErr w:type="spellEnd"/>
      <w:r w:rsidRPr="005003F8">
        <w:t xml:space="preserve"> Ф.  Материальная цивилизация, экономика и капитализм, XV-XVIII вв. </w:t>
      </w:r>
    </w:p>
    <w:p w:rsidR="005A725C" w:rsidRPr="005003F8" w:rsidRDefault="005A725C" w:rsidP="005003F8">
      <w:r w:rsidRPr="005003F8">
        <w:t>М., 2007.</w:t>
      </w:r>
    </w:p>
    <w:p w:rsidR="005A725C" w:rsidRPr="005003F8" w:rsidRDefault="005A725C" w:rsidP="005003F8">
      <w:r w:rsidRPr="005003F8">
        <w:t>2.</w:t>
      </w:r>
      <w:r w:rsidRPr="005003F8">
        <w:tab/>
      </w:r>
      <w:proofErr w:type="spellStart"/>
      <w:r w:rsidRPr="005003F8">
        <w:t>Булгаков,С</w:t>
      </w:r>
      <w:proofErr w:type="spellEnd"/>
      <w:r w:rsidRPr="005003F8">
        <w:t xml:space="preserve">., </w:t>
      </w:r>
      <w:proofErr w:type="spellStart"/>
      <w:r w:rsidRPr="005003F8">
        <w:t>прот</w:t>
      </w:r>
      <w:proofErr w:type="spellEnd"/>
      <w:r w:rsidRPr="005003F8">
        <w:t xml:space="preserve">.  История экономических и социальных учений. М. : Астрель, 2007. </w:t>
      </w:r>
    </w:p>
    <w:p w:rsidR="005A725C" w:rsidRPr="005003F8" w:rsidRDefault="005A725C" w:rsidP="005003F8">
      <w:r w:rsidRPr="005003F8">
        <w:t>3.</w:t>
      </w:r>
      <w:r w:rsidRPr="005003F8">
        <w:tab/>
        <w:t>Вебер М. Протестантская этика и дух капитализма. Ивано-Франковск, 2002.</w:t>
      </w:r>
    </w:p>
    <w:p w:rsidR="005A725C" w:rsidRPr="005003F8" w:rsidRDefault="005A725C" w:rsidP="005003F8">
      <w:r w:rsidRPr="005003F8">
        <w:t>4.</w:t>
      </w:r>
      <w:r w:rsidRPr="005003F8">
        <w:tab/>
        <w:t>Каштанов С.М. Финансы средневековой Руси .М.: Наука, 1988.</w:t>
      </w:r>
    </w:p>
    <w:p w:rsidR="005A725C" w:rsidRPr="005003F8" w:rsidRDefault="005A725C" w:rsidP="005003F8">
      <w:r w:rsidRPr="005003F8">
        <w:t>5.</w:t>
      </w:r>
      <w:r w:rsidRPr="005003F8">
        <w:tab/>
        <w:t>Никишина Е. А. Финансовое обеспечение деятельности православных религиозных организаций М., 2008.</w:t>
      </w:r>
    </w:p>
    <w:p w:rsidR="005A725C" w:rsidRPr="005003F8" w:rsidRDefault="005A725C" w:rsidP="005003F8">
      <w:r w:rsidRPr="005003F8">
        <w:t>6.</w:t>
      </w:r>
      <w:r w:rsidRPr="005003F8">
        <w:tab/>
        <w:t>Шевчук Д.А. Микроэкономика: Конспект лекций. Ростов н/Д :  2007.</w:t>
      </w:r>
    </w:p>
    <w:p w:rsidR="005A725C" w:rsidRPr="005003F8" w:rsidRDefault="005A725C" w:rsidP="005003F8">
      <w:r w:rsidRPr="005003F8">
        <w:t>7.</w:t>
      </w:r>
      <w:r w:rsidRPr="005003F8">
        <w:tab/>
        <w:t>Шевчук Д.А. Макроэкономика: Конспект лекций Ростов н/Д :  2007.</w:t>
      </w:r>
    </w:p>
    <w:p w:rsidR="005A725C" w:rsidRPr="005003F8" w:rsidRDefault="005A725C" w:rsidP="005003F8"/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67" w:name="_Toc468274085"/>
      <w:bookmarkStart w:id="168" w:name="_Toc468278280"/>
      <w:bookmarkStart w:id="169" w:name="_Toc471731211"/>
      <w:bookmarkStart w:id="170" w:name="_Toc279187"/>
      <w:r w:rsidRPr="005003F8">
        <w:rPr>
          <w:sz w:val="24"/>
        </w:rPr>
        <w:t>Интернет-ресурсы</w:t>
      </w:r>
      <w:bookmarkEnd w:id="167"/>
      <w:bookmarkEnd w:id="168"/>
      <w:bookmarkEnd w:id="169"/>
      <w:bookmarkEnd w:id="170"/>
    </w:p>
    <w:p w:rsidR="005A725C" w:rsidRPr="005003F8" w:rsidRDefault="00756786" w:rsidP="005003F8">
      <w:hyperlink r:id="rId8" w:history="1">
        <w:r w:rsidR="005A725C" w:rsidRPr="005003F8">
          <w:rPr>
            <w:rStyle w:val="a9"/>
          </w:rPr>
          <w:t>http://nashol.com/ekonomika-spravochniki-enciklopedii-i-slovari-po-ekonomike/</w:t>
        </w:r>
      </w:hyperlink>
    </w:p>
    <w:p w:rsidR="005A725C" w:rsidRPr="005003F8" w:rsidRDefault="00756786" w:rsidP="005003F8">
      <w:hyperlink r:id="rId9" w:history="1">
        <w:r w:rsidR="005A725C" w:rsidRPr="005003F8">
          <w:rPr>
            <w:rStyle w:val="a9"/>
          </w:rPr>
          <w:t>http://econtool.com/</w:t>
        </w:r>
      </w:hyperlink>
    </w:p>
    <w:p w:rsidR="00171D1D" w:rsidRPr="005003F8" w:rsidRDefault="00171D1D" w:rsidP="005003F8"/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71" w:name="_Toc468272488"/>
      <w:bookmarkStart w:id="172" w:name="_Toc468274086"/>
      <w:bookmarkStart w:id="173" w:name="_Toc468278281"/>
      <w:bookmarkStart w:id="174" w:name="_Toc471731212"/>
      <w:bookmarkStart w:id="175" w:name="_Toc279188"/>
      <w:r w:rsidRPr="005003F8">
        <w:rPr>
          <w:sz w:val="24"/>
        </w:rPr>
        <w:t>Методические указания для освоения дисциплины</w:t>
      </w:r>
      <w:bookmarkEnd w:id="171"/>
      <w:bookmarkEnd w:id="172"/>
      <w:bookmarkEnd w:id="173"/>
      <w:bookmarkEnd w:id="174"/>
      <w:bookmarkEnd w:id="175"/>
    </w:p>
    <w:p w:rsidR="005A725C" w:rsidRPr="005003F8" w:rsidRDefault="005003F8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>Обучающимся</w:t>
      </w:r>
      <w:r w:rsidR="005A725C" w:rsidRPr="005003F8">
        <w:rPr>
          <w:b w:val="0"/>
        </w:rPr>
        <w:t xml:space="preserve"> рекомендуется вести записи, конспекты лекций преподавателя, знакомиться с первоисточниками</w:t>
      </w:r>
      <w:r w:rsidR="00171D1D" w:rsidRPr="005003F8">
        <w:rPr>
          <w:b w:val="0"/>
        </w:rPr>
        <w:t>.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выполнении домашних заданий необходимо прежде всего проработать материал </w:t>
      </w:r>
      <w:r w:rsidR="00FC1D40" w:rsidRPr="005003F8">
        <w:rPr>
          <w:b w:val="0"/>
        </w:rPr>
        <w:t>занятия</w:t>
      </w:r>
      <w:r w:rsidRPr="005003F8">
        <w:rPr>
          <w:b w:val="0"/>
        </w:rPr>
        <w:t xml:space="preserve"> и соответствующие параграфы учебник</w:t>
      </w:r>
      <w:r w:rsidR="00FC1D40" w:rsidRPr="005003F8">
        <w:rPr>
          <w:b w:val="0"/>
        </w:rPr>
        <w:t>ов</w:t>
      </w:r>
      <w:r w:rsidRPr="005003F8">
        <w:rPr>
          <w:b w:val="0"/>
        </w:rPr>
        <w:t xml:space="preserve">, и лишь после этого начинать работу над домашним заданием. 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5003F8">
        <w:rPr>
          <w:b w:val="0"/>
        </w:rPr>
        <w:t xml:space="preserve">При подготовке к рубежному контролю, для получения целостной картины по изучаемым вопросам, рекомендуется использовать минимум три источника, указанных в списках обязательной и рекомендуемой литературы. В случае возникновения каких бы то ни было неясностей при изучении вопросов, вынесенных на рубежный контроль, </w:t>
      </w:r>
      <w:r w:rsidR="005003F8" w:rsidRPr="005003F8">
        <w:rPr>
          <w:b w:val="0"/>
        </w:rPr>
        <w:t xml:space="preserve">обучающимся </w:t>
      </w:r>
      <w:r w:rsidRPr="005003F8">
        <w:rPr>
          <w:b w:val="0"/>
        </w:rPr>
        <w:t>рекомендуется обращаться к преподавателю за разъяснением в специально отведенное для этого время.</w:t>
      </w:r>
    </w:p>
    <w:p w:rsidR="005A725C" w:rsidRPr="005003F8" w:rsidRDefault="005A725C" w:rsidP="005003F8">
      <w:pPr>
        <w:pStyle w:val="1"/>
        <w:numPr>
          <w:ilvl w:val="0"/>
          <w:numId w:val="0"/>
        </w:numPr>
        <w:spacing w:before="0" w:after="120"/>
        <w:ind w:firstLine="357"/>
        <w:jc w:val="both"/>
        <w:rPr>
          <w:b w:val="0"/>
          <w:i/>
          <w:color w:val="365F91"/>
        </w:rPr>
      </w:pPr>
    </w:p>
    <w:p w:rsidR="005A725C" w:rsidRPr="005003F8" w:rsidRDefault="005A725C" w:rsidP="005003F8">
      <w:pPr>
        <w:pStyle w:val="10"/>
        <w:spacing w:before="0" w:after="120"/>
        <w:rPr>
          <w:sz w:val="24"/>
        </w:rPr>
      </w:pPr>
      <w:bookmarkStart w:id="176" w:name="_Toc279189"/>
      <w:bookmarkStart w:id="177" w:name="_Toc468272491"/>
      <w:bookmarkStart w:id="178" w:name="_Toc468274087"/>
      <w:bookmarkStart w:id="179" w:name="_Toc468278282"/>
      <w:bookmarkStart w:id="180" w:name="_Toc471731213"/>
      <w:r w:rsidRPr="005003F8">
        <w:rPr>
          <w:sz w:val="24"/>
        </w:rPr>
        <w:t>Материально-техническая база</w:t>
      </w:r>
      <w:bookmarkEnd w:id="176"/>
      <w:r w:rsidRPr="005003F8">
        <w:rPr>
          <w:sz w:val="24"/>
        </w:rPr>
        <w:t xml:space="preserve">  </w:t>
      </w:r>
      <w:bookmarkEnd w:id="177"/>
      <w:bookmarkEnd w:id="178"/>
      <w:bookmarkEnd w:id="179"/>
      <w:bookmarkEnd w:id="180"/>
    </w:p>
    <w:p w:rsidR="005A725C" w:rsidRPr="005003F8" w:rsidRDefault="005A725C" w:rsidP="005003F8">
      <w:pPr>
        <w:tabs>
          <w:tab w:val="left" w:pos="0"/>
          <w:tab w:val="left" w:pos="540"/>
          <w:tab w:val="left" w:pos="720"/>
        </w:tabs>
        <w:jc w:val="both"/>
      </w:pPr>
      <w:r w:rsidRPr="005003F8">
        <w:t xml:space="preserve">Предполагает наличие лекционной аудитории, снабженной проектором для работы в программе </w:t>
      </w:r>
      <w:r w:rsidRPr="005003F8">
        <w:rPr>
          <w:lang w:val="en-US"/>
        </w:rPr>
        <w:t>Microsoft</w:t>
      </w:r>
      <w:r w:rsidRPr="005003F8">
        <w:t xml:space="preserve"> </w:t>
      </w:r>
      <w:r w:rsidRPr="005003F8">
        <w:rPr>
          <w:lang w:val="en-US"/>
        </w:rPr>
        <w:t>Power</w:t>
      </w:r>
      <w:r w:rsidRPr="005003F8">
        <w:t xml:space="preserve"> </w:t>
      </w:r>
      <w:r w:rsidRPr="005003F8">
        <w:rPr>
          <w:lang w:val="en-US"/>
        </w:rPr>
        <w:t>Point</w:t>
      </w:r>
      <w:r w:rsidR="00171D1D" w:rsidRPr="005003F8">
        <w:t>.</w:t>
      </w:r>
      <w:r w:rsidRPr="005003F8">
        <w:t xml:space="preserve"> </w:t>
      </w:r>
    </w:p>
    <w:p w:rsidR="005A725C" w:rsidRPr="005003F8" w:rsidRDefault="005A725C" w:rsidP="005003F8"/>
    <w:p w:rsidR="00FC1D40" w:rsidRPr="005003F8" w:rsidRDefault="00FC1D40" w:rsidP="005003F8">
      <w:pPr>
        <w:jc w:val="both"/>
        <w:rPr>
          <w:i/>
        </w:rPr>
      </w:pPr>
      <w:r w:rsidRPr="005003F8">
        <w:rPr>
          <w:i/>
        </w:rPr>
        <w:t>Рабочая программа дисциплины разработана на кафедре Прикладной экономики факультета Социальных наук ПСТГУ для ПСТБИ согласно требованиям Договора № 498 о сетевой форме реализации ООП.</w:t>
      </w:r>
    </w:p>
    <w:p w:rsidR="00FC1D40" w:rsidRPr="005003F8" w:rsidRDefault="00FC1D40" w:rsidP="005003F8"/>
    <w:p w:rsidR="00D03703" w:rsidRPr="005003F8" w:rsidRDefault="00D03703" w:rsidP="005003F8">
      <w:pPr>
        <w:widowControl w:val="0"/>
        <w:autoSpaceDE w:val="0"/>
        <w:autoSpaceDN w:val="0"/>
        <w:adjustRightInd w:val="0"/>
      </w:pPr>
      <w:r w:rsidRPr="005003F8">
        <w:rPr>
          <w:rStyle w:val="af1"/>
          <w:rFonts w:eastAsiaTheme="majorEastAsia"/>
        </w:rPr>
        <w:t xml:space="preserve">Автор: </w:t>
      </w:r>
      <w:r w:rsidR="00171D1D" w:rsidRPr="005003F8">
        <w:rPr>
          <w:rStyle w:val="af1"/>
          <w:rFonts w:eastAsiaTheme="majorEastAsia"/>
        </w:rPr>
        <w:t>Захаров Г.Е.</w:t>
      </w:r>
    </w:p>
    <w:p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Рецензент: Медведева А.А.</w:t>
      </w:r>
    </w:p>
    <w:p w:rsidR="00D03703" w:rsidRPr="005003F8" w:rsidRDefault="00D03703" w:rsidP="005003F8">
      <w:pPr>
        <w:widowControl w:val="0"/>
        <w:autoSpaceDE w:val="0"/>
        <w:autoSpaceDN w:val="0"/>
        <w:adjustRightInd w:val="0"/>
        <w:jc w:val="both"/>
      </w:pPr>
      <w:r w:rsidRPr="005003F8">
        <w:rPr>
          <w:rStyle w:val="af1"/>
          <w:rFonts w:eastAsiaTheme="majorEastAsia"/>
        </w:rPr>
        <w:t> </w:t>
      </w:r>
    </w:p>
    <w:p w:rsidR="00D03703" w:rsidRPr="005003F8" w:rsidRDefault="005003F8" w:rsidP="005003F8">
      <w:r w:rsidRPr="005003F8">
        <w:rPr>
          <w:rFonts w:eastAsiaTheme="minorHAnsi"/>
          <w:i/>
          <w:iCs/>
          <w:lang w:eastAsia="en-US"/>
        </w:rPr>
        <w:t xml:space="preserve">Программа одобрена на заседании кафедры Пастырского и нравственного богословия </w:t>
      </w:r>
      <w:r w:rsidRPr="005003F8">
        <w:rPr>
          <w:rFonts w:eastAsiaTheme="minorHAnsi"/>
          <w:i/>
          <w:iCs/>
          <w:color w:val="000000"/>
          <w:lang w:eastAsia="en-US"/>
        </w:rPr>
        <w:t>от 21.06.2018, протокол № 10-06-18.</w:t>
      </w:r>
    </w:p>
    <w:sectPr w:rsidR="00D03703" w:rsidRPr="005003F8" w:rsidSect="00C72FF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7F98" w:rsidRDefault="005C7F98" w:rsidP="006614BB">
      <w:r>
        <w:separator/>
      </w:r>
    </w:p>
  </w:endnote>
  <w:endnote w:type="continuationSeparator" w:id="0">
    <w:p w:rsidR="005C7F98" w:rsidRDefault="005C7F98" w:rsidP="0066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577398"/>
      <w:docPartObj>
        <w:docPartGallery w:val="Page Numbers (Bottom of Page)"/>
        <w:docPartUnique/>
      </w:docPartObj>
    </w:sdtPr>
    <w:sdtEndPr/>
    <w:sdtContent>
      <w:p w:rsidR="006614BB" w:rsidRDefault="00425F5B">
        <w:pPr>
          <w:pStyle w:val="af"/>
          <w:jc w:val="center"/>
        </w:pPr>
        <w:r>
          <w:fldChar w:fldCharType="begin"/>
        </w:r>
        <w:r w:rsidR="0095313E">
          <w:instrText xml:space="preserve"> PAGE   \* MERGEFORMAT </w:instrText>
        </w:r>
        <w:r>
          <w:fldChar w:fldCharType="separate"/>
        </w:r>
        <w:r w:rsidR="005003F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614BB" w:rsidRDefault="006614BB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7F98" w:rsidRDefault="005C7F98" w:rsidP="006614BB">
      <w:r>
        <w:separator/>
      </w:r>
    </w:p>
  </w:footnote>
  <w:footnote w:type="continuationSeparator" w:id="0">
    <w:p w:rsidR="005C7F98" w:rsidRDefault="005C7F98" w:rsidP="0066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 w15:restartNumberingAfterBreak="0">
    <w:nsid w:val="5A151C91"/>
    <w:multiLevelType w:val="hybridMultilevel"/>
    <w:tmpl w:val="66809BAE"/>
    <w:lvl w:ilvl="0" w:tplc="FEE2E2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740985"/>
    <w:multiLevelType w:val="hybridMultilevel"/>
    <w:tmpl w:val="E2D46FEA"/>
    <w:lvl w:ilvl="0" w:tplc="0409000F">
      <w:start w:val="1"/>
      <w:numFmt w:val="decimal"/>
      <w:lvlText w:val="%1."/>
      <w:lvlJc w:val="left"/>
      <w:pPr>
        <w:tabs>
          <w:tab w:val="num" w:pos="1117"/>
        </w:tabs>
        <w:ind w:left="1117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CF25F80"/>
    <w:multiLevelType w:val="hybridMultilevel"/>
    <w:tmpl w:val="E2903A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6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997241"/>
    <w:multiLevelType w:val="hybridMultilevel"/>
    <w:tmpl w:val="EBACEE9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tDCyNLM0tDQ0MjNT0lEKTi0uzszPAykwqgUAuyOIbiwAAAA="/>
  </w:docVars>
  <w:rsids>
    <w:rsidRoot w:val="00422A2E"/>
    <w:rsid w:val="00014899"/>
    <w:rsid w:val="00025D4F"/>
    <w:rsid w:val="00046CE4"/>
    <w:rsid w:val="00072801"/>
    <w:rsid w:val="000C624E"/>
    <w:rsid w:val="000E097C"/>
    <w:rsid w:val="000E7B35"/>
    <w:rsid w:val="00171D1D"/>
    <w:rsid w:val="001E66E6"/>
    <w:rsid w:val="00200289"/>
    <w:rsid w:val="00210685"/>
    <w:rsid w:val="002208EF"/>
    <w:rsid w:val="002E6032"/>
    <w:rsid w:val="00410472"/>
    <w:rsid w:val="00411DC6"/>
    <w:rsid w:val="00422A2E"/>
    <w:rsid w:val="00425F5B"/>
    <w:rsid w:val="00494E42"/>
    <w:rsid w:val="005003F8"/>
    <w:rsid w:val="005A725C"/>
    <w:rsid w:val="005C0E52"/>
    <w:rsid w:val="005C7F98"/>
    <w:rsid w:val="006614BB"/>
    <w:rsid w:val="006712D3"/>
    <w:rsid w:val="00687E71"/>
    <w:rsid w:val="00756786"/>
    <w:rsid w:val="0080485D"/>
    <w:rsid w:val="00843D86"/>
    <w:rsid w:val="008911EA"/>
    <w:rsid w:val="008B15F9"/>
    <w:rsid w:val="008E29F8"/>
    <w:rsid w:val="00902374"/>
    <w:rsid w:val="0091726D"/>
    <w:rsid w:val="00934599"/>
    <w:rsid w:val="0095313E"/>
    <w:rsid w:val="00955487"/>
    <w:rsid w:val="009E0F6D"/>
    <w:rsid w:val="009E38D8"/>
    <w:rsid w:val="00A0049D"/>
    <w:rsid w:val="00A544EE"/>
    <w:rsid w:val="00A832BC"/>
    <w:rsid w:val="00AF6360"/>
    <w:rsid w:val="00B00250"/>
    <w:rsid w:val="00B16CE7"/>
    <w:rsid w:val="00C55237"/>
    <w:rsid w:val="00C60254"/>
    <w:rsid w:val="00C72FFB"/>
    <w:rsid w:val="00CA6DA8"/>
    <w:rsid w:val="00CB011E"/>
    <w:rsid w:val="00CD68E5"/>
    <w:rsid w:val="00D03703"/>
    <w:rsid w:val="00D10310"/>
    <w:rsid w:val="00D12147"/>
    <w:rsid w:val="00D37EDE"/>
    <w:rsid w:val="00D86478"/>
    <w:rsid w:val="00E02686"/>
    <w:rsid w:val="00E2129B"/>
    <w:rsid w:val="00ED7F01"/>
    <w:rsid w:val="00EE6405"/>
    <w:rsid w:val="00FA014B"/>
    <w:rsid w:val="00FC1D40"/>
    <w:rsid w:val="00FD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47D74A"/>
  <w15:docId w15:val="{501EC0AB-E5FE-4E44-96BA-E5B0BB9FE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72801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5A725C"/>
    <w:pPr>
      <w:spacing w:before="240" w:after="240"/>
      <w:jc w:val="both"/>
      <w:outlineLvl w:val="0"/>
    </w:pPr>
    <w:rPr>
      <w:b/>
      <w:bCs/>
      <w:sz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0"/>
    <w:link w:val="10"/>
    <w:rsid w:val="005A725C"/>
    <w:rPr>
      <w:rFonts w:ascii="Times New Roman" w:eastAsia="Times New Roman" w:hAnsi="Times New Roman" w:cs="Times New Roman"/>
      <w:b/>
      <w:bCs/>
      <w:sz w:val="28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styleId="a3">
    <w:name w:val="List Paragraph"/>
    <w:basedOn w:val="a"/>
    <w:uiPriority w:val="34"/>
    <w:qFormat/>
    <w:rsid w:val="00072801"/>
    <w:pPr>
      <w:spacing w:after="20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4">
    <w:name w:val="Table Grid"/>
    <w:basedOn w:val="a1"/>
    <w:uiPriority w:val="59"/>
    <w:rsid w:val="000728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5">
    <w:name w:val="УМКД Текст без нумерации"/>
    <w:basedOn w:val="21"/>
    <w:qFormat/>
    <w:rsid w:val="00E02686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E02686"/>
    <w:pPr>
      <w:spacing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E0268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Plain Text"/>
    <w:basedOn w:val="a"/>
    <w:link w:val="a7"/>
    <w:rsid w:val="00E02686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character" w:customStyle="1" w:styleId="a7">
    <w:name w:val="Текст Знак"/>
    <w:basedOn w:val="a0"/>
    <w:link w:val="a6"/>
    <w:rsid w:val="00E02686"/>
    <w:rPr>
      <w:rFonts w:ascii="PetersburgCTT" w:eastAsia="Times New Roman" w:hAnsi="PetersburgCTT" w:cs="Times New Roman"/>
      <w:sz w:val="20"/>
      <w:szCs w:val="20"/>
      <w:lang w:eastAsia="ru-RU"/>
    </w:rPr>
  </w:style>
  <w:style w:type="paragraph" w:styleId="a8">
    <w:name w:val="Normal (Web)"/>
    <w:basedOn w:val="a"/>
    <w:uiPriority w:val="99"/>
    <w:rsid w:val="00E02686"/>
    <w:pPr>
      <w:tabs>
        <w:tab w:val="num" w:pos="720"/>
      </w:tabs>
      <w:spacing w:before="100" w:beforeAutospacing="1" w:after="100" w:afterAutospacing="1"/>
    </w:pPr>
  </w:style>
  <w:style w:type="character" w:customStyle="1" w:styleId="content">
    <w:name w:val="content"/>
    <w:basedOn w:val="a0"/>
    <w:rsid w:val="00E02686"/>
  </w:style>
  <w:style w:type="paragraph" w:customStyle="1" w:styleId="1">
    <w:name w:val="УМКД Заголовок 1 ФГОС"/>
    <w:basedOn w:val="a"/>
    <w:qFormat/>
    <w:rsid w:val="005A725C"/>
    <w:pPr>
      <w:numPr>
        <w:numId w:val="4"/>
      </w:numPr>
      <w:tabs>
        <w:tab w:val="left" w:pos="993"/>
      </w:tabs>
      <w:spacing w:before="240" w:after="240"/>
    </w:pPr>
    <w:rPr>
      <w:b/>
    </w:rPr>
  </w:style>
  <w:style w:type="character" w:customStyle="1" w:styleId="apple-style-span">
    <w:name w:val="apple-style-span"/>
    <w:basedOn w:val="a0"/>
    <w:rsid w:val="005A725C"/>
  </w:style>
  <w:style w:type="character" w:customStyle="1" w:styleId="apple-converted-space">
    <w:name w:val="apple-converted-space"/>
    <w:basedOn w:val="a0"/>
    <w:rsid w:val="005A725C"/>
  </w:style>
  <w:style w:type="character" w:styleId="a9">
    <w:name w:val="Hyperlink"/>
    <w:basedOn w:val="a0"/>
    <w:uiPriority w:val="99"/>
    <w:unhideWhenUsed/>
    <w:rsid w:val="005A725C"/>
    <w:rPr>
      <w:color w:val="0000FF" w:themeColor="hyperlink"/>
      <w:u w:val="single"/>
    </w:rPr>
  </w:style>
  <w:style w:type="paragraph" w:styleId="aa">
    <w:name w:val="TOC Heading"/>
    <w:basedOn w:val="10"/>
    <w:next w:val="a"/>
    <w:uiPriority w:val="39"/>
    <w:semiHidden/>
    <w:unhideWhenUsed/>
    <w:qFormat/>
    <w:rsid w:val="005A725C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5A725C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5A725C"/>
    <w:pPr>
      <w:spacing w:after="100"/>
    </w:pPr>
  </w:style>
  <w:style w:type="paragraph" w:styleId="ab">
    <w:name w:val="Balloon Text"/>
    <w:basedOn w:val="a"/>
    <w:link w:val="ac"/>
    <w:uiPriority w:val="99"/>
    <w:semiHidden/>
    <w:unhideWhenUsed/>
    <w:rsid w:val="005A725C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5A725C"/>
    <w:rPr>
      <w:rFonts w:ascii="Tahoma" w:eastAsia="Times New Roman" w:hAnsi="Tahoma" w:cs="Tahoma"/>
      <w:sz w:val="16"/>
      <w:szCs w:val="16"/>
      <w:lang w:eastAsia="ru-RU"/>
    </w:rPr>
  </w:style>
  <w:style w:type="paragraph" w:styleId="23">
    <w:name w:val="toc 2"/>
    <w:basedOn w:val="a"/>
    <w:next w:val="a"/>
    <w:autoRedefine/>
    <w:uiPriority w:val="39"/>
    <w:unhideWhenUsed/>
    <w:rsid w:val="00A832BC"/>
    <w:pPr>
      <w:spacing w:after="100"/>
      <w:ind w:left="240"/>
    </w:pPr>
  </w:style>
  <w:style w:type="paragraph" w:styleId="ad">
    <w:name w:val="header"/>
    <w:basedOn w:val="a"/>
    <w:link w:val="ae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footer"/>
    <w:basedOn w:val="a"/>
    <w:link w:val="af0"/>
    <w:uiPriority w:val="99"/>
    <w:unhideWhenUsed/>
    <w:rsid w:val="006614B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614BB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1">
    <w:name w:val="Emphasis"/>
    <w:basedOn w:val="a0"/>
    <w:uiPriority w:val="20"/>
    <w:qFormat/>
    <w:rsid w:val="00D037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ashol.com/ekonomika-spravochniki-enciklopedii-i-slovari-po-ekonomik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econtool.com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780172-24A9-4C84-9575-8C9311697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257</Words>
  <Characters>12865</Characters>
  <Application>Microsoft Office Word</Application>
  <DocSecurity>0</DocSecurity>
  <Lines>107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едведева Анастасия Алексеевна</dc:creator>
  <cp:lastModifiedBy>Просто Вася</cp:lastModifiedBy>
  <cp:revision>10</cp:revision>
  <dcterms:created xsi:type="dcterms:W3CDTF">2017-05-02T15:31:00Z</dcterms:created>
  <dcterms:modified xsi:type="dcterms:W3CDTF">2019-03-04T10:24:00Z</dcterms:modified>
</cp:coreProperties>
</file>